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F4195" w14:textId="78ECE82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Name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of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Journal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World</w:t>
      </w:r>
      <w:r w:rsidR="00DD2677" w:rsidRPr="00DD2677">
        <w:rPr>
          <w:rFonts w:ascii="Book Antiqua" w:eastAsia="Book Antiqua" w:hAnsi="Book Antiqua" w:cs="Book Antiqua"/>
          <w:i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Journal</w:t>
      </w:r>
      <w:r w:rsidR="00DD2677" w:rsidRPr="00DD2677">
        <w:rPr>
          <w:rFonts w:ascii="Book Antiqua" w:eastAsia="Book Antiqua" w:hAnsi="Book Antiqua" w:cs="Book Antiqua"/>
          <w:i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of</w:t>
      </w:r>
      <w:r w:rsidR="00DD2677" w:rsidRPr="00DD2677">
        <w:rPr>
          <w:rFonts w:ascii="Book Antiqua" w:eastAsia="Book Antiqua" w:hAnsi="Book Antiqua" w:cs="Book Antiqua"/>
          <w:i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Stem</w:t>
      </w:r>
      <w:r w:rsidR="00DD2677" w:rsidRPr="00DD2677">
        <w:rPr>
          <w:rFonts w:ascii="Book Antiqua" w:eastAsia="Book Antiqua" w:hAnsi="Book Antiqua" w:cs="Book Antiqua"/>
          <w:i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Cells</w:t>
      </w:r>
    </w:p>
    <w:p w14:paraId="3283C354" w14:textId="3BF95942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Manuscript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NO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69417</w:t>
      </w:r>
    </w:p>
    <w:p w14:paraId="03E92AF6" w14:textId="627E8AE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Manuscript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Type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ORIG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TICLE</w:t>
      </w:r>
    </w:p>
    <w:p w14:paraId="2321D0BF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351FDC3" w14:textId="1C76BEF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Basic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Study</w:t>
      </w:r>
    </w:p>
    <w:p w14:paraId="5B80FB87" w14:textId="24A3EF6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Urolith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lleviate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xidativ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ress-induc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enescenc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nucleu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ulposus-deriv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esenchym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em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ell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through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IRT1/PGC-1α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athway</w:t>
      </w:r>
    </w:p>
    <w:p w14:paraId="7E3E5423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82ECAB6" w14:textId="4A01A64C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S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al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</w:p>
    <w:p w14:paraId="762375AA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965FAE3" w14:textId="10A1FD5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Peng-</w:t>
      </w:r>
      <w:proofErr w:type="spellStart"/>
      <w:r w:rsidRPr="00DD2677">
        <w:rPr>
          <w:rFonts w:ascii="Book Antiqua" w:eastAsia="Book Antiqua" w:hAnsi="Book Antiqua" w:cs="Book Antiqua"/>
        </w:rPr>
        <w:t>Zh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i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un-W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ing-</w:t>
      </w:r>
      <w:proofErr w:type="spellStart"/>
      <w:r w:rsidRPr="00DD2677">
        <w:rPr>
          <w:rFonts w:ascii="Book Antiqua" w:eastAsia="Book Antiqua" w:hAnsi="Book Antiqua" w:cs="Book Antiqua"/>
        </w:rPr>
        <w:t>Chua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u-H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u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ong-X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in-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iao-Fe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</w:p>
    <w:p w14:paraId="6856A151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E778BDF" w14:textId="7BE11A1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Peng-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Zhi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hi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li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li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6000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ao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2B3DD5F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E46F491" w14:textId="4C96C6E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Jun-Wu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Wang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ing-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Chuan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Wang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="00B7327D" w:rsidRPr="00DD2677">
        <w:rPr>
          <w:rFonts w:ascii="Book Antiqua" w:eastAsia="Book Antiqua" w:hAnsi="Book Antiqua" w:cs="Book Antiqua"/>
          <w:b/>
          <w:bCs/>
        </w:rPr>
        <w:t>Xin-Min Feng, Liang Zhang,</w:t>
      </w:r>
      <w:r w:rsidR="00B7327D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in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e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ang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ang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25000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s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03215E9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2363001" w14:textId="504FBF8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Bo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Han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ij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oy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spita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pi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ij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0020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63DC60D8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87C1E14" w14:textId="10B22BB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Xu-Hu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u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Changzheng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spi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o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lit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003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6C9AB669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654CF7C" w14:textId="2BC8290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Yong-X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en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r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fil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spi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nj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nj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10029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s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62196DD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98C401" w14:textId="15E5D97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lastRenderedPageBreak/>
        <w:t>Xiao-Fei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heng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rger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e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bora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lant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in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ople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spita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JiaoTong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ho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in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011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73A4127B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865FAC2" w14:textId="64855A4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Author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ontributions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S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Z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ibu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r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riting-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ig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raf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par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ibu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qua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k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ibu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sualiz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lidatio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io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ptualiz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hodology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ervis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riting-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iewi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di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rrespon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hor.</w:t>
      </w:r>
    </w:p>
    <w:p w14:paraId="7B51CAE6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BE1E573" w14:textId="1AD412E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Support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b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Natio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tu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i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</w:rPr>
        <w:t>81972136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ou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hola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j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gra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s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</w:t>
      </w:r>
      <w:r w:rsidRPr="00DD2677">
        <w:rPr>
          <w:rFonts w:ascii="Book Antiqua" w:eastAsia="Book Antiqua" w:hAnsi="Book Antiqua" w:cs="Book Antiqua"/>
          <w:shd w:val="clear" w:color="auto" w:fill="FFFFFF"/>
        </w:rPr>
        <w:t>,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</w:rPr>
        <w:t>QNRC2016342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e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j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er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al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ear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s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</w:t>
      </w:r>
      <w:r w:rsidRPr="00DD2677">
        <w:rPr>
          <w:rFonts w:ascii="Book Antiqua" w:eastAsia="Book Antiqua" w:hAnsi="Book Antiqua" w:cs="Book Antiqua"/>
          <w:shd w:val="clear" w:color="auto" w:fill="FFFFFF"/>
        </w:rPr>
        <w:t>,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</w:rPr>
        <w:t>F201801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-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al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fessiona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"S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jects"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p-not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ear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gra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s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</w:t>
      </w:r>
      <w:r w:rsidRPr="00DD2677">
        <w:rPr>
          <w:rFonts w:ascii="Book Antiqua" w:eastAsia="Book Antiqua" w:hAnsi="Book Antiqua" w:cs="Book Antiqua"/>
          <w:shd w:val="clear" w:color="auto" w:fill="FFFFFF"/>
        </w:rPr>
        <w:t>,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  <w:shd w:val="clear" w:color="auto" w:fill="FFFFFF"/>
        </w:rPr>
        <w:t>No.</w:t>
      </w:r>
      <w:r w:rsidR="00DD2677" w:rsidRPr="00DD2677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DD2677">
        <w:rPr>
          <w:rFonts w:ascii="Book Antiqua" w:eastAsia="Book Antiqua" w:hAnsi="Book Antiqua" w:cs="Book Antiqua"/>
        </w:rPr>
        <w:t>LGY2019035.</w:t>
      </w:r>
    </w:p>
    <w:p w14:paraId="742C250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C962702" w14:textId="6902AB29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Correspondi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uthor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a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Zhang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octor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hD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hief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octor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rofessor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urgeon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Depar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thopedi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in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e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ang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9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</w:t>
      </w:r>
      <w:r w:rsidR="00DA1155">
        <w:rPr>
          <w:rFonts w:asciiTheme="minorEastAsia" w:hAnsiTheme="minorEastAsia" w:cs="Book Antiqua" w:hint="eastAsia"/>
          <w:lang w:eastAsia="zh-CN"/>
        </w:rPr>
        <w:t>n</w:t>
      </w:r>
      <w:r w:rsidRPr="00DD2677">
        <w:rPr>
          <w:rFonts w:ascii="Book Antiqua" w:eastAsia="Book Antiqua" w:hAnsi="Book Antiqua" w:cs="Book Antiqua"/>
        </w:rPr>
        <w:t>ton</w:t>
      </w:r>
      <w:r w:rsidR="00446649" w:rsidRPr="00DD2677">
        <w:rPr>
          <w:rFonts w:asciiTheme="minorEastAsia" w:hAnsiTheme="minorEastAsia" w:cs="Book Antiqua" w:hint="eastAsia"/>
          <w:lang w:eastAsia="zh-CN"/>
        </w:rPr>
        <w:t>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a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ang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25000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s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liang6320@sina.com</w:t>
      </w:r>
    </w:p>
    <w:p w14:paraId="07635611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8E97197" w14:textId="4C602BC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Received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Ju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1</w:t>
      </w:r>
    </w:p>
    <w:p w14:paraId="7EB77628" w14:textId="1532FBCD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Revised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Augu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1</w:t>
      </w:r>
    </w:p>
    <w:p w14:paraId="5F3CE799" w14:textId="310BC63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Accepted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ins w:id="0" w:author="Liansheng Ma" w:date="2021-11-28T14:01:00Z">
        <w:r w:rsidR="004766F6" w:rsidRPr="004766F6">
          <w:rPr>
            <w:rFonts w:ascii="Book Antiqua" w:eastAsia="Book Antiqua" w:hAnsi="Book Antiqua" w:cs="Book Antiqua"/>
            <w:b/>
            <w:bCs/>
          </w:rPr>
          <w:t>November 28, 2021</w:t>
        </w:r>
      </w:ins>
    </w:p>
    <w:p w14:paraId="3E8DB738" w14:textId="125EFE5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Publish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nline:</w:t>
      </w:r>
      <w:r w:rsidR="000975EE" w:rsidRPr="000975EE">
        <w:rPr>
          <w:rFonts w:ascii="Book Antiqua" w:eastAsia="Book Antiqua" w:hAnsi="Book Antiqua" w:cs="Book Antiqua"/>
        </w:rPr>
        <w:t xml:space="preserve"> </w:t>
      </w:r>
    </w:p>
    <w:p w14:paraId="5DBAA2A1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DD2677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FDD8AC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lastRenderedPageBreak/>
        <w:t>Abstract</w:t>
      </w:r>
    </w:p>
    <w:p w14:paraId="346E24B0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BACKGROUND</w:t>
      </w:r>
    </w:p>
    <w:p w14:paraId="0082447D" w14:textId="2A27CF7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VD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favor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viron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)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a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DD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UA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is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.</w:t>
      </w:r>
    </w:p>
    <w:p w14:paraId="208A2D01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FED3EAD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IM</w:t>
      </w:r>
    </w:p>
    <w:p w14:paraId="7B8A6AD8" w14:textId="03DA335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l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ucid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ly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.</w:t>
      </w:r>
    </w:p>
    <w:p w14:paraId="0831C999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0FA00F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METHODS</w:t>
      </w:r>
    </w:p>
    <w:p w14:paraId="677C6977" w14:textId="545009E3" w:rsidR="00A77B3E" w:rsidRPr="00DD2677" w:rsidRDefault="00B25EF9" w:rsidP="008A769D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v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il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v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bookmarkStart w:id="1" w:name="_Hlk86696461"/>
      <w:r w:rsidR="008A769D" w:rsidRPr="00DD2677">
        <w:rPr>
          <w:rFonts w:ascii="Book Antiqua" w:eastAsia="Book Antiqua" w:hAnsi="Book Antiqua" w:cs="Book Antiqua"/>
        </w:rPr>
        <w:t>-associated</w:t>
      </w:r>
      <w:bookmarkEnd w:id="1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β-Galactosid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A-β-Ga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Pr="00DD2677">
        <w:rPr>
          <w:rFonts w:ascii="Book Antiqua" w:eastAsia="Book Antiqua" w:hAnsi="Book Antiqua" w:cs="Book Antiqua"/>
        </w:rPr>
        <w:t>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IRT1/PGC-1α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v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struct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-ray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gne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on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i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</w:p>
    <w:p w14:paraId="2AE6EA8D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7C0E169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RESULTS</w:t>
      </w:r>
    </w:p>
    <w:p w14:paraId="3D947035" w14:textId="70025F5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u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ng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Pr="00DD2677">
        <w:rPr>
          <w:rFonts w:ascii="Book Antiqua" w:eastAsia="Book Antiqua" w:hAnsi="Book Antiqua" w:cs="Book Antiqua"/>
        </w:rPr>
        <w:t>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ovementio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o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onst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v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.</w:t>
      </w:r>
    </w:p>
    <w:p w14:paraId="02A16CD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5D9F1F7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CONCLUSION</w:t>
      </w:r>
    </w:p>
    <w:p w14:paraId="1524537F" w14:textId="448D2BFC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mmar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.</w:t>
      </w:r>
    </w:p>
    <w:p w14:paraId="2DA3F38A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5C2B982" w14:textId="40766E4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Ke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Words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E55B87">
        <w:rPr>
          <w:rFonts w:asciiTheme="minorEastAsia" w:hAnsiTheme="minorEastAsia" w:cs="Book Antiqua" w:hint="eastAsia"/>
          <w:lang w:eastAsia="zh-CN"/>
        </w:rPr>
        <w:t>r</w:t>
      </w:r>
      <w:r w:rsidRPr="00DD2677">
        <w:rPr>
          <w:rFonts w:ascii="Book Antiqua" w:eastAsia="Book Antiqua" w:hAnsi="Book Antiqua" w:cs="Book Antiqua"/>
        </w:rPr>
        <w:t>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</w:p>
    <w:p w14:paraId="1A536D2F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D9061B5" w14:textId="304C302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2" w:name="OLE_LINK1"/>
      <w:r w:rsidRPr="00DD2677">
        <w:rPr>
          <w:rFonts w:ascii="Book Antiqua" w:eastAsia="Book Antiqua" w:hAnsi="Book Antiqua" w:cs="Book Antiqua"/>
        </w:rPr>
        <w:t>S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rov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Worl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tem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1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ss</w:t>
      </w:r>
    </w:p>
    <w:bookmarkEnd w:id="2"/>
    <w:p w14:paraId="77010C5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E446FC3" w14:textId="65A9986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Co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Tip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VD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favor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viron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ious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UA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rad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D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si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mo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tar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</w:p>
    <w:p w14:paraId="22808CF2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8ABD231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32AB7712" w14:textId="5C07D7A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ious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f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conom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rd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mil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ociety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,2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D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gen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fac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e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elucidated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f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lor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k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ho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en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ea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m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al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c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velopment.</w:t>
      </w:r>
    </w:p>
    <w:p w14:paraId="7703BC23" w14:textId="0EC9C16F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or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re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r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ou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ECM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int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r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ysi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V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ysi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dition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rm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lf-renew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mb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air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C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re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a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f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-specif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i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rie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k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v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rv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ystem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4,5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7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Risbud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  <w:i/>
          <w:iCs/>
        </w:rPr>
        <w:t>al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6]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entifi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favor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environ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lamm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bolis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opto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ious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repair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7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f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cu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</w:p>
    <w:p w14:paraId="6555794F" w14:textId="2610967A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tu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ca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de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or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ur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ru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ove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Pr="00DD2677">
        <w:rPr>
          <w:rFonts w:ascii="Book Antiqua" w:eastAsia="Book Antiqua" w:hAnsi="Book Antiqua" w:cs="Book Antiqua"/>
        </w:rPr>
        <w:t>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ease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benzopyran-6-o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riv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en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ydroxy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st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b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o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lagitann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omegranat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awberr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lnu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spberr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  <w:i/>
          <w:iCs/>
        </w:rPr>
        <w:t>etc.</w:t>
      </w:r>
      <w:r w:rsidRPr="00DD2677">
        <w:rPr>
          <w:rFonts w:ascii="Book Antiqua" w:eastAsia="Book Antiqua" w:hAnsi="Book Antiqua" w:cs="Book Antiqua"/>
        </w:rPr>
        <w:t>)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8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UA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r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entifi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lag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acid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9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stro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re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inflamma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activitie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0-12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cent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ra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sider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y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  <w:i/>
          <w:iCs/>
        </w:rPr>
        <w:t>al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3]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q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phag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on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fesp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ega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s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den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er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popto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cell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4,15]</w:t>
      </w:r>
      <w:r w:rsidRPr="00DD2677">
        <w:rPr>
          <w:rFonts w:ascii="Book Antiqua" w:eastAsia="Book Antiqua" w:hAnsi="Book Antiqua" w:cs="Book Antiqua"/>
        </w:rPr>
        <w:t>.</w:t>
      </w:r>
    </w:p>
    <w:p w14:paraId="1B1BA970" w14:textId="69AD63B9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tr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ucid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ol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gress.</w:t>
      </w:r>
    </w:p>
    <w:p w14:paraId="0F3FEA15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2203EA8B" w14:textId="739AC02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caps/>
          <w:u w:val="single"/>
        </w:rPr>
        <w:t>MATERIALS</w:t>
      </w:r>
      <w:r w:rsidR="00DD2677" w:rsidRPr="00DD2677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DD2677">
        <w:rPr>
          <w:rFonts w:ascii="Book Antiqua" w:eastAsia="Book Antiqua" w:hAnsi="Book Antiqua" w:cs="Book Antiqua"/>
          <w:b/>
          <w:caps/>
          <w:u w:val="single"/>
        </w:rPr>
        <w:t>AND</w:t>
      </w:r>
      <w:r w:rsidR="00DD2677" w:rsidRPr="00DD2677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DD2677">
        <w:rPr>
          <w:rFonts w:ascii="Book Antiqua" w:eastAsia="Book Antiqua" w:hAnsi="Book Antiqua" w:cs="Book Antiqua"/>
          <w:b/>
          <w:caps/>
          <w:u w:val="single"/>
        </w:rPr>
        <w:t>METHODS</w:t>
      </w:r>
    </w:p>
    <w:p w14:paraId="0B4991D8" w14:textId="05C60A2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Isolatio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ultur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NPMSCs</w:t>
      </w:r>
    </w:p>
    <w:p w14:paraId="206CB98D" w14:textId="6569823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th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mitt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in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e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ang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BYY2020-023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rague-Dawle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weigh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-30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-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o</w:t>
      </w:r>
      <w:proofErr w:type="spellEnd"/>
      <w:r w:rsidRPr="00DD2677">
        <w:rPr>
          <w:rFonts w:ascii="Book Antiqua" w:eastAsia="Book Antiqua" w:hAnsi="Book Antiqua" w:cs="Book Antiqua"/>
        </w:rPr>
        <w:t>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rch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itu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mi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n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i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Licen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X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Hu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-0006]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v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ccyge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sec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g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2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Gibc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7101015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tia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g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osphate-buffe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l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B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ntrifug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0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/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Cyagen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SMX-9001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ng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e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y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ssag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: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i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%-9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lu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ll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ss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.</w:t>
      </w:r>
    </w:p>
    <w:p w14:paraId="061724E7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0EF5AC1" w14:textId="6CB666C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Surfac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arker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identificatio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NPMSCs</w:t>
      </w:r>
    </w:p>
    <w:p w14:paraId="397977BA" w14:textId="5094C3C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MSC)-assoc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rfa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rke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am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munofluor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lid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ame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olylysin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formaldehy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it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-10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ock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ov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bu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bo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ain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C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Proteintech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862-1-AP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9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ABclonal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2126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7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ABclonal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2029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3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ABclonal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7429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4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ABclonal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2115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1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lid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ond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bo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Abca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ngdo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150077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150078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5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mperatur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f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un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’,6-diamidino-2’-phenylind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lid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cor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Leic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Wetzlar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rmany).</w:t>
      </w:r>
    </w:p>
    <w:p w14:paraId="03F2FDB4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BFBA1C8" w14:textId="44C732A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ultilineag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differentiation</w:t>
      </w:r>
    </w:p>
    <w:p w14:paraId="1F7A42C3" w14:textId="1BB44A4D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onst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ltiline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steogeni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dipogenic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ondrogen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ti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h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ximate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luenc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ng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steogeni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rtil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dipogenic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Cyagen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SMX-90021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SMX-9004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SMX-90031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ng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e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ufacturer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ruction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h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adl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formaldehy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c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i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izar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lcia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nal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.</w:t>
      </w:r>
    </w:p>
    <w:p w14:paraId="305FE2C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98C692C" w14:textId="6BAC5FD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viability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4AABBE9C" w14:textId="4CC48746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96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n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×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Pr="00DD2677">
        <w:rPr>
          <w:rFonts w:ascii="Book Antiqua" w:eastAsia="Book Antiqua" w:hAnsi="Book Antiqua" w:cs="Book Antiqua"/>
          <w:vertAlign w:val="superscript"/>
        </w:rPr>
        <w:t>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(0-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shd w:val="clear" w:color="auto" w:fill="FFFFFF"/>
        </w:rPr>
        <w:t>μ</w:t>
      </w:r>
      <w:r w:rsidRPr="00DD2677">
        <w:rPr>
          <w:rFonts w:ascii="Book Antiqua" w:eastAsia="Book Antiqua" w:hAnsi="Book Antiqua" w:cs="Book Antiqua"/>
        </w:rPr>
        <w:t>M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-4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MedChe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43-70-0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n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-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CCK-8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Dojindo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apa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K04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a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int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pt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n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O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p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d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Bio-Ra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lc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llow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(Ae-Ab)/(Ac-Ab)]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A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res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an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pectivel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milar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rm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k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IRT1/PGC-1α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0-16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shd w:val="clear" w:color="auto" w:fill="FFFFFF"/>
        </w:rPr>
        <w:t>μ</w:t>
      </w:r>
      <w:r w:rsidRPr="00DD2677">
        <w:rPr>
          <w:rFonts w:ascii="Book Antiqua" w:eastAsia="Book Antiqua" w:hAnsi="Book Antiqua" w:cs="Book Antiqua"/>
        </w:rPr>
        <w:t>M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-3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MedChe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Y-10149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</w:p>
    <w:p w14:paraId="39BC49A7" w14:textId="4BD7AE79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v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llow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amination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2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3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4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).</w:t>
      </w:r>
    </w:p>
    <w:p w14:paraId="0762637D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648F6163" w14:textId="21321D7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proliferatio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6B980EE5" w14:textId="138A7F5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×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Pr="00DD2677">
        <w:rPr>
          <w:rFonts w:ascii="Book Antiqua" w:eastAsia="Book Antiqua" w:hAnsi="Book Antiqua" w:cs="Book Antiqua"/>
          <w:vertAlign w:val="superscript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/wel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Beyotime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0071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bsequent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formaldehy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3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it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-10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ufacturer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ruction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i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x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ech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334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rk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nal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cor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ftw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I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</w:p>
    <w:p w14:paraId="438051AA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CC9C4F2" w14:textId="1389EF7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Cytotoxicity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539537C1" w14:textId="7BDE2999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s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ct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hydrogen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LDH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erna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D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Beyotime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0016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oco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96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×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Pr="00DD2677">
        <w:rPr>
          <w:rFonts w:ascii="Book Antiqua" w:eastAsia="Book Antiqua" w:hAnsi="Book Antiqua" w:cs="Book Antiqua"/>
          <w:vertAlign w:val="superscript"/>
        </w:rPr>
        <w:t>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/wel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pectivel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D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g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a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erna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fer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96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D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k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lu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r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nal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det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9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p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der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lc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llow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(Ae-Ab)/(Ac-Ab)]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res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lu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an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pectively.</w:t>
      </w:r>
    </w:p>
    <w:p w14:paraId="1E88B7AA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FAB258" w14:textId="15214EA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Senescence</w:t>
      </w:r>
      <w:r w:rsidR="00BB6F0F" w:rsidRPr="00DD2677">
        <w:rPr>
          <w:rFonts w:ascii="Book Antiqua" w:eastAsia="Book Antiqua" w:hAnsi="Book Antiqua" w:cs="Book Antiqua"/>
          <w:b/>
          <w:bCs/>
          <w:i/>
          <w:iCs/>
        </w:rPr>
        <w:t>-associate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β-Galactosidas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taining</w:t>
      </w:r>
    </w:p>
    <w:p w14:paraId="1598E603" w14:textId="1EF2C922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×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</w:t>
      </w:r>
      <w:r w:rsidRPr="00DD2677">
        <w:rPr>
          <w:rFonts w:ascii="Book Antiqua" w:eastAsia="Book Antiqua" w:hAnsi="Book Antiqua" w:cs="Book Antiqua"/>
          <w:vertAlign w:val="superscript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/well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BB6F0F" w:rsidRPr="00DD2677">
        <w:rPr>
          <w:rFonts w:ascii="Book Antiqua" w:eastAsia="Book Antiqua" w:hAnsi="Book Antiqua" w:cs="Book Antiqua"/>
        </w:rPr>
        <w:t>-assoc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β-Galactosid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A-β-Ga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ufacturer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ruc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Beyotime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0602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ftware.</w:t>
      </w:r>
    </w:p>
    <w:p w14:paraId="25BCC74D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6369004" w14:textId="08EAFBE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ycl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063FC864" w14:textId="553707F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um-f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7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than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lu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pi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odi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I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y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N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Keyg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GA51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a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met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B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n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).</w:t>
      </w:r>
    </w:p>
    <w:p w14:paraId="57F75D1F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BC6253" w14:textId="1742AA4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JC-1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ssay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for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itochondria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embran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potential</w:t>
      </w:r>
    </w:p>
    <w:p w14:paraId="2114F1DB" w14:textId="35D21D2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MMP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s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5,5’,6,6’-tetrachloro-1,1’,3,3’-tetraethylbenzimidazolcarbocyan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odide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Keyg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GA603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y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ff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i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depolarization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olarize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n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lc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.</w:t>
      </w:r>
    </w:p>
    <w:p w14:paraId="3B8F210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CF29B13" w14:textId="22A5E4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Reactiv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xyge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pecies</w:t>
      </w:r>
    </w:p>
    <w:p w14:paraId="02341514" w14:textId="72B53C1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y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RO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s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be-D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Keyg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GAF019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n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-w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t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ufacturer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ruction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.</w:t>
      </w:r>
    </w:p>
    <w:p w14:paraId="23194668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BAEC8B8" w14:textId="50EDC96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Quantitativ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real-tim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polymeras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hai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reaction</w:t>
      </w:r>
    </w:p>
    <w:p w14:paraId="1B570985" w14:textId="6DF4D36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tra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TRIzol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g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nvitrog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5596-026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er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ment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cDNA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plific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ript-R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g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Vazym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otec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123-0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YB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m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q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Vazym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otec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111-02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ufacturer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ruction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rge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n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lc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ho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e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sig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quen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nBan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.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ftw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.</w:t>
      </w:r>
    </w:p>
    <w:p w14:paraId="75150283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20E5B91" w14:textId="5160929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Wester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blo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ssay</w:t>
      </w:r>
    </w:p>
    <w:p w14:paraId="3BDBACCE" w14:textId="08759CE9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tra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Keyg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GP250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s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C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Beyotime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0010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qu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mp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a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bj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di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decy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lf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yacrylami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ectrophore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fer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yvinylide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i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ock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nf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l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mpera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bo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ain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β-act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Proteintech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536-1-AP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3000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Proteintech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883-1-AP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10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Proteintech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355-1-AP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10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is-buffe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l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1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TBST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ond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bo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Proteintech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00001-2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50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k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mperatur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suali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han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milumi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yste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ou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ftware.</w:t>
      </w:r>
    </w:p>
    <w:p w14:paraId="75814096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A97ADF4" w14:textId="668B7DE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ID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ima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ode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induction</w:t>
      </w:r>
    </w:p>
    <w:p w14:paraId="27F96666" w14:textId="6E931DCC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Fift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weigh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-30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-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o</w:t>
      </w:r>
      <w:proofErr w:type="spellEnd"/>
      <w:r w:rsidRPr="00DD2677">
        <w:rPr>
          <w:rFonts w:ascii="Book Antiqua" w:eastAsia="Book Antiqua" w:hAnsi="Book Antiqua" w:cs="Book Antiqua"/>
        </w:rPr>
        <w:t>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ndom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v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)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peration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unc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M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unc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stabli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method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6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rief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estheti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d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ntobarbita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riliz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vido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odin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ccyge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C</w:t>
      </w:r>
      <w:r w:rsidRPr="00DD2677">
        <w:rPr>
          <w:rFonts w:ascii="Book Antiqua" w:eastAsia="Book Antiqua" w:hAnsi="Book Antiqua" w:cs="Book Antiqua"/>
          <w:vertAlign w:val="subscript"/>
        </w:rPr>
        <w:t>O</w:t>
      </w:r>
      <w:r w:rsidRPr="00DD2677">
        <w:rPr>
          <w:rFonts w:ascii="Book Antiqua" w:eastAsia="Book Antiqua" w:hAnsi="Book Antiqua" w:cs="Book Antiqua"/>
        </w:rPr>
        <w:t>6-7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utaneous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e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p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ll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t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60°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l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iv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2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g/kg/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sol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M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lu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ter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r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urgery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3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iv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quiva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olu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M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BB6F0F" w:rsidRPr="00DD2677">
        <w:rPr>
          <w:rFonts w:ascii="Book Antiqua" w:eastAsia="Book Antiqua" w:hAnsi="Book Antiqua" w:cs="Book Antiqua"/>
        </w:rPr>
        <w:t>wk</w:t>
      </w:r>
      <w:r w:rsidRPr="00DD2677">
        <w:rPr>
          <w:rFonts w:ascii="Book Antiqua" w:eastAsia="Book Antiqua" w:hAnsi="Book Antiqua" w:cs="Book Antiqua"/>
        </w:rPr>
        <w:t>.</w:t>
      </w:r>
    </w:p>
    <w:p w14:paraId="25DA1B2B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B50F85E" w14:textId="446DBCE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Radiographic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agnetic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resonanc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imaging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evaluation</w:t>
      </w:r>
    </w:p>
    <w:p w14:paraId="2C550D62" w14:textId="5781C4B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Radiograph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a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k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repunctur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BB6F0F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pectivel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esthes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a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fluran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-r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a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DHI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s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oftware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7]</w:t>
      </w:r>
      <w:r w:rsidRPr="00DD2677">
        <w:rPr>
          <w:rFonts w:ascii="Book Antiqua" w:eastAsia="Book Antiqua" w:hAnsi="Book Antiqua" w:cs="Book Antiqua"/>
        </w:rPr>
        <w:t>.</w:t>
      </w:r>
    </w:p>
    <w:p w14:paraId="55EF3D45" w14:textId="30159545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uctu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n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.0-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in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an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y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hili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Inter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chiev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.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therlands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rief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in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a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flu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git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2-weigh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grade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8]</w:t>
      </w:r>
      <w:r w:rsidRPr="00DD2677">
        <w:rPr>
          <w:rFonts w:ascii="Book Antiqua" w:eastAsia="Book Antiqua" w:hAnsi="Book Antiqua" w:cs="Book Antiqua"/>
        </w:rPr>
        <w:t>.</w:t>
      </w:r>
    </w:p>
    <w:p w14:paraId="560E63A5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01119A25" w14:textId="3A1477F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Histologic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alysis</w:t>
      </w:r>
    </w:p>
    <w:p w14:paraId="1B5331D2" w14:textId="76D8CC62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uthani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d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ntobarbi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BB6F0F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me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v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formaldehyd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alcifi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thylenediaminetetraace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i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lu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mbed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ffi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me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-</w:t>
      </w:r>
      <w:r w:rsidRPr="00DD2677">
        <w:rPr>
          <w:rFonts w:ascii="Book Antiqua" w:eastAsia="Book Antiqua" w:hAnsi="Book Antiqua" w:cs="Book Antiqua"/>
          <w:shd w:val="clear" w:color="auto" w:fill="FFFFFF"/>
        </w:rPr>
        <w:t>μ</w:t>
      </w:r>
      <w:r w:rsidRPr="00DD2677">
        <w:rPr>
          <w:rFonts w:ascii="Book Antiqua" w:eastAsia="Book Antiqua" w:hAnsi="Book Antiqua" w:cs="Book Antiqua"/>
        </w:rPr>
        <w:t>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tion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li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matoxylin-eos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HE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toluid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franin-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llow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rite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or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rcro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  <w:i/>
          <w:iCs/>
        </w:rPr>
        <w:t>al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9]</w:t>
      </w:r>
      <w:r w:rsidRPr="00DD2677">
        <w:rPr>
          <w:rFonts w:ascii="Book Antiqua" w:eastAsia="Book Antiqua" w:hAnsi="Book Antiqua" w:cs="Book Antiqua"/>
        </w:rPr>
        <w:t>.</w:t>
      </w:r>
    </w:p>
    <w:p w14:paraId="61AAF77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6E57692" w14:textId="6DDFC8C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Immunofluoresc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taining</w:t>
      </w:r>
    </w:p>
    <w:p w14:paraId="5C02C6CF" w14:textId="27F8295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ll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me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v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eez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to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Leic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Wetzlar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rmany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x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formaldehy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ock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ov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u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bu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bo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°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night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bb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yclo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ABclonal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156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10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proofErr w:type="spellStart"/>
      <w:r w:rsidRPr="00DD2677">
        <w:rPr>
          <w:rFonts w:ascii="Book Antiqua" w:eastAsia="Book Antiqua" w:hAnsi="Book Antiqua" w:cs="Book Antiqua"/>
        </w:rPr>
        <w:t>ABclonal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n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8536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1000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i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B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ond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bo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Abca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ngdo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lo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150077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150078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:50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mpera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rk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otograph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sco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ftware.</w:t>
      </w:r>
    </w:p>
    <w:p w14:paraId="7191D221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2374184" w14:textId="0649E55C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Statistica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alysis</w:t>
      </w:r>
    </w:p>
    <w:p w14:paraId="1CD90C71" w14:textId="13C2118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ist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ck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c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ien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PS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ftw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ver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6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B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icag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llinois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ltip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pend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e-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OV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ent’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-te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tw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w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.</w:t>
      </w:r>
    </w:p>
    <w:p w14:paraId="4DBF1A54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761D9BD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caps/>
          <w:u w:val="single"/>
        </w:rPr>
        <w:t>RESULTS</w:t>
      </w:r>
    </w:p>
    <w:p w14:paraId="3FEAFD9A" w14:textId="4078CC0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Identificatio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NPMSCs</w:t>
      </w:r>
    </w:p>
    <w:p w14:paraId="350FE3E6" w14:textId="3839F58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ccyge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sen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in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A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SC-assoc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rfa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rke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entifi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munofluor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90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7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3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4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ltiline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i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ltiline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tr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C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e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ais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ndar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po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natio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cie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ap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SCT).</w:t>
      </w:r>
    </w:p>
    <w:p w14:paraId="3DA6B80F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FEFF88E" w14:textId="1D27BED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viability</w:t>
      </w:r>
    </w:p>
    <w:p w14:paraId="741F4902" w14:textId="3BB072B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pr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i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u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tudy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0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CK-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plemen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ul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in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0-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pr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&g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er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f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ru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n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milar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ub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int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hib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pr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ru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n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B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</w:p>
    <w:p w14:paraId="6F40C15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24725DE" w14:textId="54F56706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proliferatio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ytotoxicity</w:t>
      </w:r>
    </w:p>
    <w:p w14:paraId="1E846CB9" w14:textId="0AA2531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ucid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C-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Pr="00DD2677">
        <w:rPr>
          <w:rFonts w:ascii="Book Antiqua" w:eastAsia="Book Antiqua" w:hAnsi="Book Antiqua" w:cs="Book Antiqua"/>
        </w:rPr>
        <w:t>-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32.1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.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7.9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.8%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Pr="00DD2677">
        <w:rPr>
          <w:rFonts w:ascii="Book Antiqua" w:eastAsia="Book Antiqua" w:hAnsi="Book Antiqua" w:cs="Book Antiqua"/>
        </w:rPr>
        <w:t>-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er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44.9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.7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4.4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.9%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</w:p>
    <w:p w14:paraId="594BBC17" w14:textId="5B7A0AFA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LD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ar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or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gr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de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m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i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D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ock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E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</w:p>
    <w:p w14:paraId="497B91C0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249352F6" w14:textId="137226F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A-β-Ga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taining</w:t>
      </w:r>
    </w:p>
    <w:p w14:paraId="42E26389" w14:textId="7625BE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ame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onstr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-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cul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f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A-B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</w:p>
    <w:p w14:paraId="0211532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DAF53C8" w14:textId="62F8CD9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ycle</w:t>
      </w:r>
    </w:p>
    <w:p w14:paraId="7A2E1957" w14:textId="458DA49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m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atu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C-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2/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2/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u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2/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one.</w:t>
      </w:r>
    </w:p>
    <w:p w14:paraId="558F0EE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C3C585C" w14:textId="63DB33A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MP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ROS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levels</w:t>
      </w:r>
    </w:p>
    <w:p w14:paraId="6216BF73" w14:textId="2CAF76C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ari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ange-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re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n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aken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han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i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ange-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ariz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A-B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</w:p>
    <w:p w14:paraId="1DBB8CB3" w14:textId="7B7372D9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Excess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ynamic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C-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dynami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vo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umu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.</w:t>
      </w:r>
    </w:p>
    <w:p w14:paraId="3F117469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1BABC1A1" w14:textId="5CE0F9C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enescence-relate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SIRT1/PGC-1α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pathway-relate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RNA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proteins</w:t>
      </w:r>
    </w:p>
    <w:p w14:paraId="272FFD08" w14:textId="4DBB69D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ster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ot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l-t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ymer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A-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reo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ake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</w:p>
    <w:p w14:paraId="770AD094" w14:textId="4A926D22" w:rsidR="00A77B3E" w:rsidRPr="00DD2677" w:rsidRDefault="00B25EF9" w:rsidP="006308F1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y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preg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er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er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F-G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</w:p>
    <w:p w14:paraId="74F0B234" w14:textId="77777777" w:rsidR="00A77B3E" w:rsidRPr="00DD2677" w:rsidRDefault="00A77B3E" w:rsidP="006308F1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50F15938" w14:textId="43C98D5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Radiographic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MRI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evaluation</w:t>
      </w:r>
    </w:p>
    <w:p w14:paraId="55F89B93" w14:textId="00CD8A7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X-r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BB6F0F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BB6F0F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e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7A-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</w:rPr>
        <w:t>&g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0.04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0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0.10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05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m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0.06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03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</w:p>
    <w:p w14:paraId="3D753543" w14:textId="6190EA2F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s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="00D8781D"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7C-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</w:rPr>
        <w:t>&g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n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</w:p>
    <w:p w14:paraId="54892388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2C24EA3B" w14:textId="07DFC16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Histological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alysis</w:t>
      </w:r>
    </w:p>
    <w:p w14:paraId="1F3A9A66" w14:textId="37B38F4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A-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ear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n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ll-struc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l-lik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u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ing-lik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nul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brosi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n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rtil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p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as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ll-structu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stroy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mo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appe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m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mb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C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i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i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</w:p>
    <w:p w14:paraId="2642010A" w14:textId="48825F74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Safranin-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ogly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ogly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i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ogly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milar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luid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eal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ondrocy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</w:p>
    <w:p w14:paraId="4D2EA922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121B68A7" w14:textId="0709828F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  <w:i/>
          <w:iCs/>
        </w:rPr>
        <w:t>Measurement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collagen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type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II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  <w:i/>
          <w:iCs/>
        </w:rPr>
        <w:t>aggrecan</w:t>
      </w:r>
    </w:p>
    <w:p w14:paraId="408A8657" w14:textId="3769F515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munofluor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C-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m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r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</w:t>
      </w:r>
      <w:r w:rsidR="00DD2677" w:rsidRPr="00DD2677">
        <w:rPr>
          <w:rFonts w:ascii="Book Antiqua" w:eastAsia="Book Antiqua" w:hAnsi="Book Antiqua" w:cs="Book Antiqua"/>
        </w:rPr>
        <w:t>k</w:t>
      </w:r>
      <w:proofErr w:type="spellEnd"/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wnwar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</w:t>
      </w:r>
      <w:r w:rsidRPr="00DD2677">
        <w:rPr>
          <w:rFonts w:ascii="Book Antiqua" w:eastAsia="Book Antiqua" w:hAnsi="Book Antiqua" w:cs="Book Antiqua"/>
          <w:i/>
          <w:iCs/>
        </w:rPr>
        <w:t>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).</w:t>
      </w:r>
    </w:p>
    <w:p w14:paraId="1D508FE0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6AC36CD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caps/>
          <w:u w:val="single"/>
        </w:rPr>
        <w:t>DISCUSSION</w:t>
      </w:r>
    </w:p>
    <w:p w14:paraId="07BF39AE" w14:textId="6DB2B52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lastRenderedPageBreak/>
        <w:t>Ou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onstr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v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i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sen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in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p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m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po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rite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f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SC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s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her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racteristic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2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7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9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4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34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1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79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LA-D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rfa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lecule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3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ltiline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steoblast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ipocy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ondroblas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vitro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1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qui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7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9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g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4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3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muno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cessfu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steogeni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ondrogen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dipogenic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o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rite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CT.</w:t>
      </w:r>
    </w:p>
    <w:p w14:paraId="4E148E91" w14:textId="5CD7028C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mon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IDD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0,22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lamm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opto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opto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or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lor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treatment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3-26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u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i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se-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-depend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n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it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vitro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0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t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hibi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racteristi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rreversi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pa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b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onstr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ake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treatmen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rker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ticular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or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fl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cycle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7,28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i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.</w:t>
      </w:r>
    </w:p>
    <w:p w14:paraId="05AE4006" w14:textId="4C94CD84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lagitann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lag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i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inflammator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effect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0,11,13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l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i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CK-8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pr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n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f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n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pa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tor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ent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ain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reo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mb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2/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.72%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ow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.</w:t>
      </w:r>
    </w:p>
    <w:p w14:paraId="08DAD683" w14:textId="15AD16DD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vi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ong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fesp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ega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ogene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function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3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r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ss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in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er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metabolism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29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ur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c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mb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zym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verd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RO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0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-aggreg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wnregulated)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-aggreg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cove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u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milar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Cáseda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  <w:i/>
          <w:iCs/>
        </w:rPr>
        <w:t>al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1]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uro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r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uro-2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uroblasto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ro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pi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oxid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h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nt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zym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bj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cess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umu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ort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c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enescence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2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cess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dysfunction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3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treatmen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f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er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.</w:t>
      </w:r>
    </w:p>
    <w:p w14:paraId="4E641922" w14:textId="00BC3A79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ass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ol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ltip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cess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tres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4,35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D+-depend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acetyl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mi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or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stres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6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e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ogene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deacetylation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7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u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ain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eas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re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x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t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ose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ea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racteriz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disorders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35,37,38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d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g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o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er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t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preg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wnreg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</w:p>
    <w:p w14:paraId="71251A5F" w14:textId="7F7DD76D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rehensive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ministe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n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i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ie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  <w:i/>
          <w:iCs/>
        </w:rPr>
        <w:t>al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5]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lloprotein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C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rad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irm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VD.</w:t>
      </w:r>
    </w:p>
    <w:p w14:paraId="3771935E" w14:textId="039D1BC5" w:rsidR="00A77B3E" w:rsidRPr="00DD2677" w:rsidRDefault="00B25EF9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dmitted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or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eiotrop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perti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lu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olv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hosphatidylinositid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-kinas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-</w:t>
      </w:r>
      <w:proofErr w:type="spellStart"/>
      <w:r w:rsidRPr="00DD2677">
        <w:rPr>
          <w:rFonts w:ascii="Book Antiqua" w:eastAsia="Book Antiqua" w:hAnsi="Book Antiqua" w:cs="Book Antiqua"/>
        </w:rPr>
        <w:t>ju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-term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nas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ctor-erythroi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c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P-activ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kinase</w:t>
      </w:r>
      <w:r w:rsidRPr="00DD2677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DD2677">
        <w:rPr>
          <w:rFonts w:ascii="Book Antiqua" w:eastAsia="Book Antiqua" w:hAnsi="Book Antiqua" w:cs="Book Antiqua"/>
          <w:vertAlign w:val="superscript"/>
        </w:rPr>
        <w:t>14,39,40]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weve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bser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ang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ne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ditio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ol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icul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rmi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f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lor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overing.</w:t>
      </w:r>
    </w:p>
    <w:p w14:paraId="1B2F4382" w14:textId="77777777" w:rsidR="00A77B3E" w:rsidRPr="00DD2677" w:rsidRDefault="00A77B3E" w:rsidP="006308F1">
      <w:pPr>
        <w:adjustRightInd w:val="0"/>
        <w:snapToGrid w:val="0"/>
        <w:spacing w:line="360" w:lineRule="auto"/>
        <w:ind w:firstLine="240"/>
        <w:jc w:val="both"/>
        <w:rPr>
          <w:rFonts w:ascii="Book Antiqua" w:hAnsi="Book Antiqua"/>
        </w:rPr>
      </w:pPr>
    </w:p>
    <w:p w14:paraId="7F3D9B34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797816F1" w14:textId="49C16C46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mmar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ow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g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9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r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os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ysfunc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C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rad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si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mo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ta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</w:p>
    <w:p w14:paraId="0F1521E7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8C24242" w14:textId="34A51DC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caps/>
          <w:u w:val="single"/>
        </w:rPr>
        <w:t>ARTICLE</w:t>
      </w:r>
      <w:r w:rsidR="00DD2677" w:rsidRPr="00DD2677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DD2677">
        <w:rPr>
          <w:rFonts w:ascii="Book Antiqua" w:eastAsia="Book Antiqua" w:hAnsi="Book Antiqua" w:cs="Book Antiqua"/>
          <w:b/>
          <w:caps/>
          <w:u w:val="single"/>
        </w:rPr>
        <w:t>HIGHLIGHTS</w:t>
      </w:r>
    </w:p>
    <w:p w14:paraId="0F749F51" w14:textId="177B902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background</w:t>
      </w:r>
    </w:p>
    <w:p w14:paraId="0810A8E4" w14:textId="3AF0B442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IDD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gen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c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e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ucidate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entific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</w:p>
    <w:p w14:paraId="022BEABB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9D8A860" w14:textId="16C08A3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motivation</w:t>
      </w:r>
    </w:p>
    <w:p w14:paraId="37C05DAB" w14:textId="5E65729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favora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environ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lamm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bol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ad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rious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efor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cu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ific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</w:p>
    <w:p w14:paraId="69D63E16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B18D172" w14:textId="54661136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objectives</w:t>
      </w:r>
    </w:p>
    <w:p w14:paraId="6227DB21" w14:textId="227F210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s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UA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chanism.</w:t>
      </w:r>
    </w:p>
    <w:p w14:paraId="2E0E5D3A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81B448C" w14:textId="0B52682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lastRenderedPageBreak/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methods</w:t>
      </w:r>
    </w:p>
    <w:p w14:paraId="49219DD4" w14:textId="3D3F0DBD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ain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8781D" w:rsidRPr="00DD2677">
        <w:rPr>
          <w:rFonts w:ascii="Book Antiqua" w:eastAsia="Book Antiqua" w:hAnsi="Book Antiqua" w:cs="Book Antiqua"/>
        </w:rPr>
        <w:t>-assoc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β-Galactosid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A-β-Ga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y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ROS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ditional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3422B1">
        <w:rPr>
          <w:rFonts w:ascii="Book Antiqua" w:eastAsia="Book Antiqua" w:hAnsi="Book Antiqua" w:cs="Book Antiqua"/>
        </w:rPr>
        <w:t>senescence</w:t>
      </w:r>
      <w:r w:rsidRPr="00DD2677">
        <w:rPr>
          <w:rFonts w:ascii="Book Antiqua" w:eastAsia="Book Antiqua" w:hAnsi="Book Antiqua" w:cs="Book Antiqua"/>
        </w:rPr>
        <w:t>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IRT1/PGC-1α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v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struct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-ray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gne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on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i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e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e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</w:p>
    <w:p w14:paraId="29B0A84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358D74" w14:textId="0FD5A7C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results</w:t>
      </w:r>
    </w:p>
    <w:p w14:paraId="1680822B" w14:textId="08ECB60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e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imul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v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.</w:t>
      </w:r>
    </w:p>
    <w:p w14:paraId="5B0E7C2B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5BE6193" w14:textId="32DD8723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conclusions</w:t>
      </w:r>
    </w:p>
    <w:p w14:paraId="03B22A16" w14:textId="1E5E4C99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rth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tra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tr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rad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si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mo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ta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</w:p>
    <w:p w14:paraId="65052DC3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2B96C48" w14:textId="6BE6B04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i/>
        </w:rPr>
        <w:t>Research</w:t>
      </w:r>
      <w:r w:rsidR="00DD2677" w:rsidRPr="00DD2677">
        <w:rPr>
          <w:rFonts w:ascii="Book Antiqua" w:eastAsia="Book Antiqua" w:hAnsi="Book Antiqua" w:cs="Book Antiqua"/>
          <w:b/>
          <w:i/>
        </w:rPr>
        <w:t xml:space="preserve"> </w:t>
      </w:r>
      <w:r w:rsidRPr="00DD2677">
        <w:rPr>
          <w:rFonts w:ascii="Book Antiqua" w:eastAsia="Book Antiqua" w:hAnsi="Book Antiqua" w:cs="Book Antiqua"/>
          <w:b/>
          <w:i/>
        </w:rPr>
        <w:t>perspectives</w:t>
      </w:r>
    </w:p>
    <w:p w14:paraId="6E7BC2D8" w14:textId="4CCE2910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W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onstr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u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ccessfu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li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.</w:t>
      </w:r>
    </w:p>
    <w:p w14:paraId="1CEEDD9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2B8C7B3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lastRenderedPageBreak/>
        <w:t>REFERENCES</w:t>
      </w:r>
    </w:p>
    <w:p w14:paraId="164E1D86" w14:textId="6DE9F878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Dagenais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r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ldem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ystema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i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lln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nationall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pin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8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-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816444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spinee.2007.10.005]</w:t>
      </w:r>
    </w:p>
    <w:p w14:paraId="4DCF56D9" w14:textId="2647BEB4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Manchikanti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n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lc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nyam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rs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pidemiolo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ul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Neuromodu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4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7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Supp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-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39511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111/ner.12018]</w:t>
      </w:r>
    </w:p>
    <w:p w14:paraId="2643B360" w14:textId="4BCABA1B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Zhe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J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l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c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i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Theor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5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655273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186/s12976-015-0020-3]</w:t>
      </w:r>
    </w:p>
    <w:p w14:paraId="0E453CF9" w14:textId="1432E412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Z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eroglio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lin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mit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air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Curr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tem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Res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5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29-33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7417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2174/1574888x10666150305105114]</w:t>
      </w:r>
    </w:p>
    <w:p w14:paraId="1140E0CB" w14:textId="2E929417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Gra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eroglio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lin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gen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m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ener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Am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Acad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Ortho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ur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5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3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64-26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80868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5435/JAAOS-D-15-00096]</w:t>
      </w:r>
    </w:p>
    <w:p w14:paraId="00FC9867" w14:textId="5C9FF6FF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Risbud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V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Guttapall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s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niels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ccar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ber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Gazit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Gazit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pir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id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kelet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geni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m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pin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(Phil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P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1976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7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37-254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797865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97/BRS.0b013e318158dea6]</w:t>
      </w:r>
    </w:p>
    <w:p w14:paraId="756F53EC" w14:textId="4A5AAE52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Vadalà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G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brosi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uss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pal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Denaro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a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tw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environment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ap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ss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gineering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tem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s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9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019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37617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258761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155/2019/2376172]</w:t>
      </w:r>
    </w:p>
    <w:p w14:paraId="4AF380E4" w14:textId="082C23CF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Tomás-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Barberán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FA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onzález-</w:t>
      </w:r>
      <w:proofErr w:type="spellStart"/>
      <w:r w:rsidRPr="00DD2677">
        <w:rPr>
          <w:rFonts w:ascii="Book Antiqua" w:eastAsia="Book Antiqua" w:hAnsi="Book Antiqua" w:cs="Book Antiqua"/>
        </w:rPr>
        <w:t>Sarría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rcía-</w:t>
      </w:r>
      <w:proofErr w:type="spellStart"/>
      <w:r w:rsidRPr="00DD2677">
        <w:rPr>
          <w:rFonts w:ascii="Book Antiqua" w:eastAsia="Book Antiqua" w:hAnsi="Book Antiqua" w:cs="Book Antiqua"/>
        </w:rPr>
        <w:t>Villalb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Núñez</w:t>
      </w:r>
      <w:proofErr w:type="spellEnd"/>
      <w:r w:rsidRPr="00DD2677">
        <w:rPr>
          <w:rFonts w:ascii="Book Antiqua" w:eastAsia="Book Antiqua" w:hAnsi="Book Antiqua" w:cs="Book Antiqua"/>
        </w:rPr>
        <w:t>-Sánchez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l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V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rcía-Cones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spí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c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"old"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st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"new"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pt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etabotype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x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en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s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bio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ysbiosi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al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u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Nutr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oo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7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6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715879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02/mnfr.201500901]</w:t>
      </w:r>
    </w:p>
    <w:p w14:paraId="7AA48F74" w14:textId="520A29C7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lastRenderedPageBreak/>
        <w:t>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Cerdá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B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Llorach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Ceró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spí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más-</w:t>
      </w:r>
      <w:proofErr w:type="spellStart"/>
      <w:r w:rsidRPr="00DD2677">
        <w:rPr>
          <w:rFonts w:ascii="Book Antiqua" w:eastAsia="Book Antiqua" w:hAnsi="Book Antiqua" w:cs="Book Antiqua"/>
        </w:rPr>
        <w:t>Barberá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valu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oavailabil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s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icalagi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lyphen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megran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ui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ur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Nut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3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4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8-2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59453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07/s00394-003-0396-4]</w:t>
      </w:r>
    </w:p>
    <w:p w14:paraId="1620532C" w14:textId="7E1CF5CA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Bialonska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Kasimsetty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h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rreir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st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b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megran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lagitannin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hib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-b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Agric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oo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h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9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57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181-1018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982463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21/jf9025794]</w:t>
      </w:r>
    </w:p>
    <w:p w14:paraId="7123868A" w14:textId="52243CD5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Boaky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YD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Groy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Heis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H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ophag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ibu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inflamma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crophage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Biochim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Biophys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Act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Ge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ubj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86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1-7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903176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bbagen.2017.10.006]</w:t>
      </w:r>
    </w:p>
    <w:p w14:paraId="7AED47E0" w14:textId="338A8C5E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Zha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W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uilera-</w:t>
      </w:r>
      <w:proofErr w:type="spellStart"/>
      <w:r w:rsidRPr="00DD2677">
        <w:rPr>
          <w:rFonts w:ascii="Book Antiqua" w:eastAsia="Book Antiqua" w:hAnsi="Book Antiqua" w:cs="Book Antiqua"/>
        </w:rPr>
        <w:t>Barrante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hia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on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W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pres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ndomet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nc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stro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ceptor-α-depend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Nutr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oo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6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6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387-239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734294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02/mnfr.201600048]</w:t>
      </w:r>
    </w:p>
    <w:p w14:paraId="7BEB645E" w14:textId="24E651ED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yu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ouchiroud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ndreux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Katsyub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oulla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icolet-</w:t>
      </w:r>
      <w:proofErr w:type="spellStart"/>
      <w:r w:rsidRPr="00DD2677">
        <w:rPr>
          <w:rFonts w:ascii="Book Antiqua" w:eastAsia="Book Antiqua" w:hAnsi="Book Antiqua" w:cs="Book Antiqua"/>
        </w:rPr>
        <w:t>Dit</w:t>
      </w:r>
      <w:proofErr w:type="spellEnd"/>
      <w:r w:rsidRPr="00DD2677">
        <w:rPr>
          <w:rFonts w:ascii="Book Antiqua" w:eastAsia="Book Antiqua" w:hAnsi="Book Antiqua" w:cs="Book Antiqua"/>
        </w:rPr>
        <w:t>-Féli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lliam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h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asso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Huzard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ebisch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nd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Rinsch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uwerx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pha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ong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fesp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ega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crea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us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den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Na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6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79-88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740026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38/nm.4132]</w:t>
      </w:r>
    </w:p>
    <w:p w14:paraId="10765E11" w14:textId="11E49482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J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Zhug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eftah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pha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press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opto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u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P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re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Radic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0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5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9-11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210582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freeradbiomed.2020.02.024]</w:t>
      </w:r>
    </w:p>
    <w:p w14:paraId="280365A7" w14:textId="568D520C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u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H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b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NF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ron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Pharmacol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9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4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28333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3389/fphar.2018.01043]</w:t>
      </w:r>
    </w:p>
    <w:p w14:paraId="255F8957" w14:textId="5224EF2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lastRenderedPageBreak/>
        <w:t>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he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T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-Cour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estig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z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e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i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ci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Monit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4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456-646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21633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2659/MSM.910636]</w:t>
      </w:r>
    </w:p>
    <w:p w14:paraId="5D24A7FE" w14:textId="27BB7EDF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Ha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B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ia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X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mp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cutaneo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e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i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pin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(Phil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P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1976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3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925-193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870892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97/BRS.0b013e31817c64a9]</w:t>
      </w:r>
    </w:p>
    <w:p w14:paraId="624DAFDC" w14:textId="427E6D9C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W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etzdorf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anett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Hodl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o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gne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on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assific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um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pin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(Phil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Pa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1976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1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6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873-187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56869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97/00007632-200109010-00011]</w:t>
      </w:r>
    </w:p>
    <w:p w14:paraId="59607D09" w14:textId="1CFF1CD1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1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Norcros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JP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s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Weinhold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Dahner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v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d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eas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Ortho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3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1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83-18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250759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S0736-0266(02)00098-0]</w:t>
      </w:r>
    </w:p>
    <w:p w14:paraId="65A9B49C" w14:textId="52F9AF0A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Na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P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6-ginge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ro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ju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ophag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World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tem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0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603-162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350560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4252/</w:t>
      </w:r>
      <w:proofErr w:type="gramStart"/>
      <w:r w:rsidRPr="00DD2677">
        <w:rPr>
          <w:rFonts w:ascii="Book Antiqua" w:eastAsia="Book Antiqua" w:hAnsi="Book Antiqua" w:cs="Book Antiqua"/>
        </w:rPr>
        <w:t>wjsc.v12.i</w:t>
      </w:r>
      <w:proofErr w:type="gramEnd"/>
      <w:r w:rsidRPr="00DD2677">
        <w:rPr>
          <w:rFonts w:ascii="Book Antiqua" w:eastAsia="Book Antiqua" w:hAnsi="Book Antiqua" w:cs="Book Antiqua"/>
        </w:rPr>
        <w:t>12.1603]</w:t>
      </w:r>
    </w:p>
    <w:p w14:paraId="3A82A58E" w14:textId="7DACEFC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uiz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senz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aumu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orgens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ë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rapeu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lic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steoarthriti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xper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Opin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6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6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3-4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641397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517/14712598.2016.1093108]</w:t>
      </w:r>
    </w:p>
    <w:p w14:paraId="41160D1B" w14:textId="0A49E79E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Dimozi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avrogonato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kliro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Kletsa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hibi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ma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mo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tab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heno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m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ur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a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5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9-102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u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633754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22203/</w:t>
      </w:r>
      <w:proofErr w:type="gramStart"/>
      <w:r w:rsidRPr="00DD2677">
        <w:rPr>
          <w:rFonts w:ascii="Book Antiqua" w:eastAsia="Book Antiqua" w:hAnsi="Book Antiqua" w:cs="Book Antiqua"/>
        </w:rPr>
        <w:t>ecm.v</w:t>
      </w:r>
      <w:proofErr w:type="gramEnd"/>
      <w:r w:rsidRPr="00DD2677">
        <w:rPr>
          <w:rFonts w:ascii="Book Antiqua" w:eastAsia="Book Antiqua" w:hAnsi="Book Antiqua" w:cs="Book Antiqua"/>
        </w:rPr>
        <w:t>030a07]</w:t>
      </w:r>
    </w:p>
    <w:p w14:paraId="06019A75" w14:textId="7026188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Na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P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ring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-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opto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I3K/Ak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onnec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Tissu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R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0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61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54-56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12946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80/03008207.2019.1631299]</w:t>
      </w:r>
    </w:p>
    <w:p w14:paraId="068F1F39" w14:textId="62E981FB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Xi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a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Ji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osom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elior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oxid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-inflamma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re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Radic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9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43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-1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135117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freeradbiomed.2019.07.026]</w:t>
      </w:r>
    </w:p>
    <w:p w14:paraId="3BAD8155" w14:textId="1C1E4D5F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Ta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Xi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Ji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i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J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noki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pres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XNIP-NLRP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lammaso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Free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Radic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2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68-37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964956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freeradbiomed.2018.04.008]</w:t>
      </w:r>
    </w:p>
    <w:p w14:paraId="0A47797E" w14:textId="4802111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shd w:val="clear" w:color="auto" w:fill="FFFFFF"/>
        </w:rPr>
      </w:pPr>
      <w:r w:rsidRPr="00DD2677">
        <w:rPr>
          <w:rFonts w:ascii="Book Antiqua" w:eastAsia="Book Antiqua" w:hAnsi="Book Antiqua" w:cs="Book Antiqua"/>
        </w:rPr>
        <w:t>2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hAnsi="Book Antiqua"/>
          <w:b/>
          <w:bCs/>
          <w:shd w:val="clear" w:color="auto" w:fill="FFFFFF"/>
        </w:rPr>
        <w:t>Lin</w:t>
      </w:r>
      <w:r w:rsidR="00DD2677" w:rsidRPr="00DD2677">
        <w:rPr>
          <w:rFonts w:ascii="Book Antiqua" w:hAnsi="Book Antiqua"/>
          <w:b/>
          <w:bCs/>
          <w:shd w:val="clear" w:color="auto" w:fill="FFFFFF"/>
        </w:rPr>
        <w:t xml:space="preserve"> </w:t>
      </w:r>
      <w:r w:rsidRPr="00DD2677">
        <w:rPr>
          <w:rFonts w:ascii="Book Antiqua" w:hAnsi="Book Antiqua"/>
          <w:b/>
          <w:bCs/>
          <w:shd w:val="clear" w:color="auto" w:fill="FFFFFF"/>
        </w:rPr>
        <w:t>J</w:t>
      </w:r>
      <w:r w:rsidRPr="00DD2677">
        <w:rPr>
          <w:rFonts w:ascii="Book Antiqua" w:hAnsi="Book Antiqua"/>
          <w:shd w:val="clear" w:color="auto" w:fill="FFFFFF"/>
        </w:rPr>
        <w:t>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Du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J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Wu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X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Xu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C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Liu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J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Jiang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L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Cheng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X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Ge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G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Chen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L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Pang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Q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proofErr w:type="spellStart"/>
      <w:r w:rsidRPr="00DD2677">
        <w:rPr>
          <w:rFonts w:ascii="Book Antiqua" w:hAnsi="Book Antiqua"/>
          <w:shd w:val="clear" w:color="auto" w:fill="FFFFFF"/>
        </w:rPr>
        <w:t>Geng</w:t>
      </w:r>
      <w:proofErr w:type="spellEnd"/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D,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Mao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H.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SIRT3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mitigates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intervertebral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disc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degeneration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by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delaying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oxidative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stress-induced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senescence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of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nucleus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pulposus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cells.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i/>
          <w:iCs/>
          <w:shd w:val="clear" w:color="auto" w:fill="FFFFFF"/>
        </w:rPr>
        <w:t>J</w:t>
      </w:r>
      <w:r w:rsidR="00DD2677" w:rsidRPr="00DD2677">
        <w:rPr>
          <w:rFonts w:ascii="Book Antiqua" w:hAnsi="Book Antiqua"/>
          <w:i/>
          <w:iCs/>
          <w:shd w:val="clear" w:color="auto" w:fill="FFFFFF"/>
        </w:rPr>
        <w:t xml:space="preserve"> </w:t>
      </w:r>
      <w:r w:rsidRPr="00DD2677">
        <w:rPr>
          <w:rFonts w:ascii="Book Antiqua" w:hAnsi="Book Antiqua"/>
          <w:i/>
          <w:iCs/>
          <w:shd w:val="clear" w:color="auto" w:fill="FFFFFF"/>
        </w:rPr>
        <w:t>Cell</w:t>
      </w:r>
      <w:r w:rsidR="00DD2677" w:rsidRPr="00DD2677">
        <w:rPr>
          <w:rFonts w:ascii="Book Antiqua" w:hAnsi="Book Antiqua"/>
          <w:i/>
          <w:iCs/>
          <w:shd w:val="clear" w:color="auto" w:fill="FFFFFF"/>
        </w:rPr>
        <w:t xml:space="preserve"> </w:t>
      </w:r>
      <w:proofErr w:type="spellStart"/>
      <w:r w:rsidRPr="00DD2677">
        <w:rPr>
          <w:rFonts w:ascii="Book Antiqua" w:hAnsi="Book Antiqua"/>
          <w:i/>
          <w:iCs/>
          <w:shd w:val="clear" w:color="auto" w:fill="FFFFFF"/>
        </w:rPr>
        <w:t>Physiol</w:t>
      </w:r>
      <w:proofErr w:type="spellEnd"/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2021;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b/>
          <w:bCs/>
          <w:shd w:val="clear" w:color="auto" w:fill="FFFFFF"/>
        </w:rPr>
        <w:t>236</w:t>
      </w:r>
      <w:r w:rsidRPr="00DD2677">
        <w:rPr>
          <w:rFonts w:ascii="Book Antiqua" w:hAnsi="Book Antiqua"/>
          <w:shd w:val="clear" w:color="auto" w:fill="FFFFFF"/>
        </w:rPr>
        <w:t>: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6441-6456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[PMID: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33565085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DOI:</w:t>
      </w:r>
      <w:r w:rsidR="00DD2677" w:rsidRPr="00DD2677">
        <w:rPr>
          <w:rFonts w:ascii="Book Antiqua" w:hAnsi="Book Antiqua"/>
          <w:shd w:val="clear" w:color="auto" w:fill="FFFFFF"/>
        </w:rPr>
        <w:t xml:space="preserve"> </w:t>
      </w:r>
      <w:r w:rsidRPr="00DD2677">
        <w:rPr>
          <w:rFonts w:ascii="Book Antiqua" w:hAnsi="Book Antiqua"/>
          <w:shd w:val="clear" w:color="auto" w:fill="FFFFFF"/>
        </w:rPr>
        <w:t>10.1002/jcp.30319]</w:t>
      </w:r>
    </w:p>
    <w:p w14:paraId="730C818E" w14:textId="12BB277B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emari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Ohtan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ousse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Rodi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ussai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ch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ber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Vijg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teeg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Dollé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Hoeijmaker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ru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Campis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ss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pt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u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cre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DGF-A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Dev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4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1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722-73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49991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devcel.2014.11.012]</w:t>
      </w:r>
    </w:p>
    <w:p w14:paraId="41D319ED" w14:textId="7EDB050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Ju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YS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i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amin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an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it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ig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0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03-101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0057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cellsig.2010.01.013]</w:t>
      </w:r>
    </w:p>
    <w:p w14:paraId="5A965DF5" w14:textId="4904B936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2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odger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JT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Leri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Gyg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iegelm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uigserv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tri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luco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omeosta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le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alph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Na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5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434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3-11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57443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38/nature03354]</w:t>
      </w:r>
    </w:p>
    <w:p w14:paraId="559F5712" w14:textId="758E8459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Hernandez-Segur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hm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ma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llmark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ul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Trends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8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36-45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947761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tcb.2018.02.001]</w:t>
      </w:r>
    </w:p>
    <w:p w14:paraId="5CDC29ED" w14:textId="08AEDB26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Cásedas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G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Choya-Foces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g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ópez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-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melior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uro-2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ecom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uro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en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Antioxidants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(Base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0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9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7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209810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3390/antiox9020177]</w:t>
      </w:r>
    </w:p>
    <w:p w14:paraId="05414184" w14:textId="74F6716F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Passos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JF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aretzk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h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els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ich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te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Wappl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Birket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ro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haeu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irch-Mac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rkwoo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Zglinick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ys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u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ochas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terogene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lomere-depend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PLoS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Bi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7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5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11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747243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371/journal.pbio.0050110]</w:t>
      </w:r>
    </w:p>
    <w:p w14:paraId="337B2551" w14:textId="6E2B763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lastRenderedPageBreak/>
        <w:t>3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Y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Review)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7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9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775-78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829060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3892/ijmm.2017.2912]</w:t>
      </w:r>
    </w:p>
    <w:p w14:paraId="16536F64" w14:textId="03758A65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J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dioprot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tioxid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ff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vera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ppocamp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In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Mol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c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4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5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928-593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472256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3390/ijms15045928]</w:t>
      </w:r>
    </w:p>
    <w:p w14:paraId="19E51670" w14:textId="7F5CBC06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Lia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Zhuo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igge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ophagy/mitopha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u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ma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st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pithel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Biochimi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0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7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-2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1830513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biochi.2019.12.001]</w:t>
      </w:r>
    </w:p>
    <w:p w14:paraId="049A88A1" w14:textId="49F0D77B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Ou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X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u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sina-Graha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Broxmey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opha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mbryon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d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res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Stem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4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2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83-119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444927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02/stem.1641]</w:t>
      </w:r>
    </w:p>
    <w:p w14:paraId="377835F8" w14:textId="69980B7B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7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b/>
          <w:bCs/>
        </w:rPr>
        <w:t>Lagouge</w:t>
      </w:r>
      <w:proofErr w:type="spellEnd"/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rg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erhart-Hin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ezian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Leri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Daussi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essadeq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l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mber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lliot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Geny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Laakso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uigserver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uwerx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vera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prov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ains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e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GC-1alph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6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27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109-112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711257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cell.2006.11.013]</w:t>
      </w:r>
    </w:p>
    <w:p w14:paraId="19BB4EC0" w14:textId="2EFDEF3E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Fa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EF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cheibye</w:t>
      </w:r>
      <w:proofErr w:type="spellEnd"/>
      <w:r w:rsidRPr="00DD2677">
        <w:rPr>
          <w:rFonts w:ascii="Book Antiqua" w:eastAsia="Book Antiqua" w:hAnsi="Book Antiqua" w:cs="Book Antiqua"/>
        </w:rPr>
        <w:t>-Knuds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ra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assahu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enGupt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ils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ch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rotea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L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oh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fe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phag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P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vi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RP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yperactiv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gramStart"/>
      <w:r w:rsidRPr="00DD2677">
        <w:rPr>
          <w:rFonts w:ascii="Book Antiqua" w:eastAsia="Book Antiqua" w:hAnsi="Book Antiqua" w:cs="Book Antiqua"/>
        </w:rPr>
        <w:t>NAD(</w:t>
      </w:r>
      <w:proofErr w:type="gramEnd"/>
      <w:r w:rsidRPr="00DD2677">
        <w:rPr>
          <w:rFonts w:ascii="Book Antiqua" w:eastAsia="Book Antiqua" w:hAnsi="Book Antiqua" w:cs="Book Antiqua"/>
        </w:rPr>
        <w:t>+)/SIRT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uc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4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57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82-89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481361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cell.2014.03.026]</w:t>
      </w:r>
    </w:p>
    <w:p w14:paraId="41C8E58E" w14:textId="6DF2E1A0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3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Komatsu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W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Kish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Yagasak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Ohhir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enu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-inflamma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duc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uppress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I3-K/Akt/NF-</w:t>
      </w:r>
      <w:proofErr w:type="spellStart"/>
      <w:r w:rsidRPr="00DD2677">
        <w:rPr>
          <w:rFonts w:ascii="Book Antiqua" w:eastAsia="Book Antiqua" w:hAnsi="Book Antiqua" w:cs="Book Antiqua"/>
        </w:rPr>
        <w:t>κB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NK/AP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popolysaccharide-stimu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AW26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crophage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sib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volve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ADP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idase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y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e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Eur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J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Pharmacol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833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11-42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993292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16/j.ejphar.2018.06.023]</w:t>
      </w:r>
    </w:p>
    <w:p w14:paraId="531B4F34" w14:textId="742E9DB1" w:rsidR="00C431AF" w:rsidRPr="00DD2677" w:rsidRDefault="00C431A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4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ingh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Chandrashekharapp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Boddulur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V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g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Kotl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Hiwal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A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Saiyed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jay-Kum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Langille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GI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ugl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M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he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Rouchka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C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Waigel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J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ryd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W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latassi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G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Haribab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emul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K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al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R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lastRenderedPageBreak/>
        <w:t>Enhancem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ri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gr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crob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taboli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rou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rf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Nat</w:t>
      </w:r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i/>
          <w:iCs/>
        </w:rPr>
        <w:t>Commu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9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0</w:t>
      </w:r>
      <w:r w:rsidRPr="00DD2677">
        <w:rPr>
          <w:rFonts w:ascii="Book Antiqua" w:eastAsia="Book Antiqua" w:hAnsi="Book Antiqua" w:cs="Book Antiqua"/>
        </w:rPr>
        <w:t>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89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[PMI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3062686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O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0.1038/s41467-018-07859-7]</w:t>
      </w:r>
    </w:p>
    <w:p w14:paraId="44EA5CF2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DD267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DFC9823" w14:textId="7777777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lastRenderedPageBreak/>
        <w:t>Footnotes</w:t>
      </w:r>
    </w:p>
    <w:p w14:paraId="0E6569F5" w14:textId="2B316909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Institution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eview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boar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tement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ud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ppro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th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mitte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lin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d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eg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Yangzho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nivers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BYY2020-023).</w:t>
      </w:r>
    </w:p>
    <w:p w14:paraId="639E9D90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70F9B0B" w14:textId="26677C8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Institution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im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a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us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ommitte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tement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erime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form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nationa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ep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ncipl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aborato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ima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hangha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stitu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ami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lan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ienc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cen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X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Hu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18-0006).</w:t>
      </w:r>
    </w:p>
    <w:p w14:paraId="0CBBC6E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ACA0720" w14:textId="005721F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Conflict-of-interest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tement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ho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leva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nanc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n-financ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es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lose.</w:t>
      </w:r>
    </w:p>
    <w:p w14:paraId="5380187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4384049" w14:textId="4124BA3D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Dat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hari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tement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N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ditio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vailable.</w:t>
      </w:r>
    </w:p>
    <w:p w14:paraId="2D07184C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3BE51E" w14:textId="172306B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ARRIV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guideline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tement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utho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a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ideline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nuscrip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i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R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uidelines.</w:t>
      </w:r>
    </w:p>
    <w:p w14:paraId="08D16AA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4F4FF00" w14:textId="4080C6E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Open-Access: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ti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pen-acces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ti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l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-hou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di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l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er-review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ter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viewer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tribu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cord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re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m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tribu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NonCommercial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C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-N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.0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cens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hic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ermi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ther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tribut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mix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dapt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il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p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n-commercially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icen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i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riv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k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erms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vid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rigin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ork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per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on-commercia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e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ttp://creativecommons.org/Licenses/by-nc/4.0/</w:t>
      </w:r>
    </w:p>
    <w:p w14:paraId="25E792A5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133AADE" w14:textId="1DF5BA82" w:rsidR="00A77B3E" w:rsidRDefault="005F491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>
        <w:rPr>
          <w:rFonts w:ascii="Book Antiqua" w:hAnsi="Book Antiqua"/>
          <w:b/>
          <w:bCs/>
          <w:color w:val="000000"/>
        </w:rPr>
        <w:t>Provenance and peer review:</w:t>
      </w:r>
      <w:r w:rsidR="00D37821">
        <w:rPr>
          <w:rFonts w:ascii="Book Antiqua" w:hAnsi="Book Antiqua"/>
          <w:b/>
          <w:bCs/>
          <w:color w:val="000000"/>
        </w:rPr>
        <w:t xml:space="preserve"> </w:t>
      </w:r>
      <w:r>
        <w:rPr>
          <w:rFonts w:ascii="Book Antiqua" w:hAnsi="Book Antiqua"/>
          <w:color w:val="000000"/>
        </w:rPr>
        <w:t>Unsolicited article; Externally peer reviewed</w:t>
      </w:r>
    </w:p>
    <w:p w14:paraId="7700C0A0" w14:textId="04CA9E91" w:rsidR="002215F4" w:rsidRPr="000F00E1" w:rsidRDefault="002215F4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2215F4">
        <w:rPr>
          <w:rFonts w:ascii="Book Antiqua" w:hAnsi="Book Antiqua"/>
          <w:b/>
          <w:bCs/>
          <w:color w:val="000000"/>
        </w:rPr>
        <w:t>Peer-review model:</w:t>
      </w:r>
      <w:r w:rsidRPr="002215F4">
        <w:rPr>
          <w:rFonts w:ascii="Book Antiqua" w:hAnsi="Book Antiqua"/>
          <w:color w:val="000000"/>
        </w:rPr>
        <w:t xml:space="preserve"> Single blind</w:t>
      </w:r>
    </w:p>
    <w:p w14:paraId="262ECECE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CC08B9A" w14:textId="2A9CE39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Peer-review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started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Ju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1</w:t>
      </w:r>
    </w:p>
    <w:p w14:paraId="31B879D3" w14:textId="34D48F04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First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decision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Jul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9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21</w:t>
      </w:r>
    </w:p>
    <w:p w14:paraId="0D265644" w14:textId="717FB14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lastRenderedPageBreak/>
        <w:t>Article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in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press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</w:p>
    <w:p w14:paraId="12C8348A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9450B3" w14:textId="0E43739E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Specialty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type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Orthopedics</w:t>
      </w:r>
    </w:p>
    <w:p w14:paraId="45E8B034" w14:textId="4AD3B3C2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Country/Territory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of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origin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China</w:t>
      </w:r>
    </w:p>
    <w:p w14:paraId="0ABC982E" w14:textId="2122F797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</w:rPr>
        <w:t>Peer-review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report’s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scientific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quality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classification</w:t>
      </w:r>
    </w:p>
    <w:p w14:paraId="0026D5A9" w14:textId="16D55A41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Excellent)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</w:p>
    <w:p w14:paraId="6CDF69AB" w14:textId="0979FB9A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Ve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ood)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</w:t>
      </w:r>
    </w:p>
    <w:p w14:paraId="51E5A495" w14:textId="36C8C126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Good)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</w:t>
      </w:r>
    </w:p>
    <w:p w14:paraId="71E7B9B9" w14:textId="018CD0D2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Fair)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</w:p>
    <w:p w14:paraId="61CCE6FD" w14:textId="52597638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</w:rPr>
        <w:t>Grad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oor)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</w:p>
    <w:p w14:paraId="0CC670A0" w14:textId="77777777" w:rsidR="00A77B3E" w:rsidRPr="00DD2677" w:rsidRDefault="00A77B3E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3DB4F24" w14:textId="76AA72E6" w:rsidR="00A77B3E" w:rsidRPr="00DD2677" w:rsidRDefault="00B25EF9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DD267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D2677">
        <w:rPr>
          <w:rFonts w:ascii="Book Antiqua" w:eastAsia="Book Antiqua" w:hAnsi="Book Antiqua" w:cs="Book Antiqua"/>
          <w:b/>
        </w:rPr>
        <w:t>P-Reviewer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Mogulkoc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Zha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S-Editor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</w:rPr>
        <w:t>Liu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L-Editor:</w:t>
      </w:r>
      <w:r w:rsidR="004E5DF9">
        <w:rPr>
          <w:rFonts w:ascii="Book Antiqua" w:eastAsia="Book Antiqua" w:hAnsi="Book Antiqua" w:cs="Book Antiqua"/>
          <w:b/>
        </w:rPr>
        <w:t xml:space="preserve"> </w:t>
      </w:r>
      <w:r w:rsidR="004E5DF9" w:rsidRPr="007A7995">
        <w:rPr>
          <w:rFonts w:ascii="Book Antiqua" w:eastAsia="Book Antiqua" w:hAnsi="Book Antiqua" w:cs="Book Antiqua"/>
          <w:bCs/>
        </w:rPr>
        <w:t>A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P-Editor: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="004E5DF9" w:rsidRPr="00DD2677">
        <w:rPr>
          <w:rFonts w:ascii="Book Antiqua" w:eastAsia="Book Antiqua" w:hAnsi="Book Antiqua" w:cs="Book Antiqua"/>
        </w:rPr>
        <w:t>Liu M</w:t>
      </w:r>
    </w:p>
    <w:p w14:paraId="7F77E793" w14:textId="06859650" w:rsidR="00A77B3E" w:rsidRDefault="00B25EF9" w:rsidP="006308F1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DD2677">
        <w:rPr>
          <w:rFonts w:ascii="Book Antiqua" w:eastAsia="Book Antiqua" w:hAnsi="Book Antiqua" w:cs="Book Antiqua"/>
          <w:b/>
        </w:rPr>
        <w:lastRenderedPageBreak/>
        <w:t>Figure</w:t>
      </w:r>
      <w:r w:rsidR="00DD2677" w:rsidRPr="00DD2677">
        <w:rPr>
          <w:rFonts w:ascii="Book Antiqua" w:eastAsia="Book Antiqua" w:hAnsi="Book Antiqua" w:cs="Book Antiqua"/>
          <w:b/>
        </w:rPr>
        <w:t xml:space="preserve"> </w:t>
      </w:r>
      <w:r w:rsidRPr="00DD2677">
        <w:rPr>
          <w:rFonts w:ascii="Book Antiqua" w:eastAsia="Book Antiqua" w:hAnsi="Book Antiqua" w:cs="Book Antiqua"/>
          <w:b/>
        </w:rPr>
        <w:t>Legends</w:t>
      </w:r>
    </w:p>
    <w:p w14:paraId="4DE4385A" w14:textId="730577B0" w:rsidR="007F4AAC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drawing>
          <wp:inline distT="0" distB="0" distL="0" distR="0" wp14:anchorId="700CF185" wp14:editId="1FD4382F">
            <wp:extent cx="2400300" cy="159587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73" cy="159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169AE" w14:textId="782E683A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1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hemic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ruct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Urolith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.</w:t>
      </w:r>
    </w:p>
    <w:p w14:paraId="7B64ECDB" w14:textId="2107A21B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3CE2BAB4" w14:textId="28E10B1E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noProof/>
        </w:rPr>
        <w:lastRenderedPageBreak/>
        <w:drawing>
          <wp:inline distT="0" distB="0" distL="0" distR="0" wp14:anchorId="32D708DE" wp14:editId="7970948A">
            <wp:extent cx="4777740" cy="587035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907" cy="587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F88E3" w14:textId="19B6FDDB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2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Identificatio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nucleu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ulposus-deriv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esenchym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em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ell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so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imar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esen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ind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ha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ow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matio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hibi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73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90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1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u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ow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3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D45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si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izar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i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Alcia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uc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iation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.</w:t>
      </w:r>
    </w:p>
    <w:p w14:paraId="15A5AED5" w14:textId="5C743FC2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72BEE8B7" w14:textId="54DD19BB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7368C2CE" wp14:editId="719A42DF">
            <wp:extent cx="3523317" cy="4480560"/>
            <wp:effectExtent l="0" t="0" r="127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608" cy="4483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0CF03" w14:textId="2493CECD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3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viabilit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roliferatio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ytotoxicit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.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n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-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CCK-8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UA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CK-8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centratio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im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s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rese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lifera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te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rese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EdU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totoxicit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e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R-18292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hAnsi="Book Antiqua" w:cs="MS Mincho"/>
          <w:vertAlign w:val="superscript"/>
          <w:lang w:eastAsia="zh-CN"/>
        </w:rPr>
        <w:t>a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hAnsi="Book Antiqua" w:cs="MS Mincho"/>
          <w:vertAlign w:val="superscript"/>
          <w:lang w:eastAsia="zh-CN"/>
        </w:rPr>
        <w:t>b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c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d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e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f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CK-8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unt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kit-8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3B827152" w14:textId="6F94BB9D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37EE618F" w14:textId="43D1F929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37997FDC" wp14:editId="2BDA7775">
            <wp:extent cx="4299378" cy="43053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914" cy="430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D0C11" w14:textId="402CE87C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4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enescence</w:t>
      </w:r>
      <w:r w:rsidR="00C449F1" w:rsidRPr="00DD2677">
        <w:rPr>
          <w:rFonts w:ascii="Book Antiqua" w:eastAsia="Book Antiqua" w:hAnsi="Book Antiqua" w:cs="Book Antiqua"/>
          <w:b/>
          <w:bCs/>
        </w:rPr>
        <w:t>-associat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β-Galactosidas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ini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el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cycl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C449F1" w:rsidRPr="00DD2677">
        <w:rPr>
          <w:rFonts w:ascii="Book Antiqua" w:eastAsia="Book Antiqua" w:hAnsi="Book Antiqua" w:cs="Book Antiqua"/>
        </w:rPr>
        <w:t>-assoc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β-Galactosidas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A-β-Gal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NPMSC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hibi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lue-stain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5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yc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hAnsi="Book Antiqua" w:cs="MS Mincho"/>
          <w:vertAlign w:val="superscript"/>
          <w:lang w:eastAsia="zh-CN"/>
        </w:rPr>
        <w:t>a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hAnsi="Book Antiqua" w:cs="MS Mincho"/>
          <w:vertAlign w:val="superscript"/>
          <w:lang w:eastAsia="zh-CN"/>
        </w:rPr>
        <w:t>b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c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d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e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f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A-β-Gal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C449F1" w:rsidRPr="00DD2677">
        <w:rPr>
          <w:rFonts w:ascii="Book Antiqua" w:eastAsia="Book Antiqua" w:hAnsi="Book Antiqua" w:cs="Book Antiqua"/>
        </w:rPr>
        <w:t>-associ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β-Galactosidase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6F93750C" w14:textId="6950668B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4C7ADBBB" w14:textId="62C280D5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114F2A85" wp14:editId="08DF0523">
            <wp:extent cx="5303520" cy="406603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301" cy="4066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E4117" w14:textId="4E85F6CB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5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itochondri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embran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otenti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eactiv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xyge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pecie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MMP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rese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g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e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ic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onomer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JC-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P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y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ROS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tec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luor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presen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g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leve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5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hAnsi="Book Antiqua" w:cs="MS Mincho"/>
          <w:vertAlign w:val="superscript"/>
          <w:lang w:eastAsia="zh-CN"/>
        </w:rPr>
        <w:t>a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hAnsi="Book Antiqua" w:cs="MS Mincho"/>
          <w:vertAlign w:val="superscript"/>
          <w:lang w:eastAsia="zh-CN"/>
        </w:rPr>
        <w:t>b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c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d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e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  <w:vertAlign w:val="superscript"/>
        </w:rPr>
        <w:t>f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P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mbran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otential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O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ac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xy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pecie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086B33F3" w14:textId="0C248E82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717BD509" w14:textId="2D937EB3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07FBB83F" wp14:editId="08F692EC">
            <wp:extent cx="3460545" cy="5219700"/>
            <wp:effectExtent l="0" t="0" r="698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650" cy="522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4B47E" w14:textId="3351E09B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6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enescence-relat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IRT1/PGC-1α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athway-relate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RNA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rotein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ssay.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)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-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-E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16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2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-G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-relat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NA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EE2B2A" w:rsidRPr="00DD2677">
        <w:rPr>
          <w:rFonts w:ascii="Book Antiqua" w:hAnsi="Book Antiqua" w:cs="MS Mincho"/>
          <w:vertAlign w:val="superscript"/>
          <w:lang w:eastAsia="zh-CN"/>
        </w:rPr>
        <w:t>a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EE2B2A" w:rsidRPr="00DD2677">
        <w:rPr>
          <w:rFonts w:ascii="Book Antiqua" w:hAnsi="Book Antiqua" w:cs="MS Mincho"/>
          <w:vertAlign w:val="superscript"/>
          <w:lang w:eastAsia="zh-CN"/>
        </w:rPr>
        <w:t>b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EE2B2A" w:rsidRPr="00DD2677">
        <w:rPr>
          <w:rFonts w:ascii="Book Antiqua" w:eastAsia="Book Antiqua" w:hAnsi="Book Antiqua" w:cs="Book Antiqua"/>
          <w:vertAlign w:val="superscript"/>
        </w:rPr>
        <w:t>c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EE2B2A" w:rsidRPr="00DD2677">
        <w:rPr>
          <w:rFonts w:ascii="Book Antiqua" w:eastAsia="Book Antiqua" w:hAnsi="Book Antiqua" w:cs="Book Antiqua"/>
          <w:vertAlign w:val="superscript"/>
        </w:rPr>
        <w:t>d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EE2B2A" w:rsidRPr="00DD2677">
        <w:rPr>
          <w:rFonts w:ascii="Book Antiqua" w:eastAsia="Book Antiqua" w:hAnsi="Book Antiqua" w:cs="Book Antiqua"/>
          <w:vertAlign w:val="superscript"/>
        </w:rPr>
        <w:t>e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EE2B2A" w:rsidRPr="00DD2677">
        <w:rPr>
          <w:rFonts w:ascii="Book Antiqua" w:eastAsia="Book Antiqua" w:hAnsi="Book Antiqua" w:cs="Book Antiqua"/>
          <w:vertAlign w:val="superscript"/>
        </w:rPr>
        <w:t>f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+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530E4273" w14:textId="0E706562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08EE179A" w14:textId="700822FE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58CE495E" wp14:editId="1201F45C">
            <wp:extent cx="3893820" cy="53035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530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805F3" w14:textId="21FA1584" w:rsidR="007F4AAC" w:rsidRDefault="007B030F" w:rsidP="006308F1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7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X-ray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agnetic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resonanc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imaging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evaluatio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intervertebr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isc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degeneratio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imal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models.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X-r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ing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x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gne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on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ult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Pfirrmann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ad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hAnsi="Book Antiqua" w:cs="MS Mincho"/>
          <w:vertAlign w:val="superscript"/>
          <w:lang w:eastAsia="zh-CN"/>
        </w:rPr>
        <w:t>a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hAnsi="Book Antiqua" w:cs="MS Mincho"/>
          <w:vertAlign w:val="superscript"/>
          <w:lang w:eastAsia="zh-CN"/>
        </w:rPr>
        <w:t>b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c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d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e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f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H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igh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dex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RI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agneti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sona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maging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12182D97" w14:textId="77777777" w:rsidR="007F4AAC" w:rsidRDefault="007F4AAC">
      <w:pPr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br w:type="page"/>
      </w:r>
    </w:p>
    <w:p w14:paraId="65A922C0" w14:textId="3289241C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1C146E01" wp14:editId="687646B4">
            <wp:extent cx="3695700" cy="470960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29" cy="47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E8F88" w14:textId="6669CB39" w:rsidR="007B030F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8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Hematoxylin-eosin,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afranin-O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nd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Toluidin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blu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taining.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matoxylin-eos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ain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4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CC51B0" w:rsidRPr="00DD2677">
        <w:rPr>
          <w:rFonts w:ascii="Book Antiqua" w:eastAsia="Book Antiqua" w:hAnsi="Book Antiqua" w:cs="Book Antiqua"/>
        </w:rPr>
        <w:t>wk</w:t>
      </w:r>
      <w:proofErr w:type="spellEnd"/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te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nctu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istologic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co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m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(scal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b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=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200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Pr="00DD2677">
        <w:rPr>
          <w:rFonts w:ascii="Book Antiqua" w:eastAsia="Book Antiqua" w:hAnsi="Book Antiqua" w:cs="Book Antiqua"/>
        </w:rPr>
        <w:t>μm</w:t>
      </w:r>
      <w:proofErr w:type="spellEnd"/>
      <w:r w:rsidRPr="00DD2677">
        <w:rPr>
          <w:rFonts w:ascii="Book Antiqua" w:eastAsia="Book Antiqua" w:hAnsi="Book Antiqua" w:cs="Book Antiqua"/>
        </w:rPr>
        <w:t>)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-E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Quantitativ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alysi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ggrec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llage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yp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I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ffer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s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at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r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express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a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D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hAnsi="Book Antiqua" w:cs="MS Mincho"/>
          <w:vertAlign w:val="superscript"/>
          <w:lang w:eastAsia="zh-CN"/>
        </w:rPr>
        <w:t>a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hAnsi="Book Antiqua" w:cs="MS Mincho"/>
          <w:vertAlign w:val="superscript"/>
          <w:lang w:eastAsia="zh-CN"/>
        </w:rPr>
        <w:t>b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ntro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c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d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Pr="00DD2677">
        <w:rPr>
          <w:rFonts w:ascii="Book Antiqua" w:eastAsia="Book Antiqua" w:hAnsi="Book Antiqua" w:cs="Book Antiqua"/>
        </w:rPr>
        <w:t>O</w:t>
      </w:r>
      <w:r w:rsidRPr="00DD2677">
        <w:rPr>
          <w:rFonts w:ascii="Book Antiqua" w:eastAsia="Book Antiqua" w:hAnsi="Book Antiqua" w:cs="Book Antiqua"/>
          <w:vertAlign w:val="subscript"/>
        </w:rPr>
        <w:t>2</w:t>
      </w:r>
      <w:r w:rsidR="00DD2677" w:rsidRPr="00DD2677">
        <w:rPr>
          <w:rFonts w:ascii="Book Antiqua" w:eastAsia="Book Antiqua" w:hAnsi="Book Antiqua" w:cs="Book Antiqua"/>
          <w:vertAlign w:val="subscript"/>
        </w:rPr>
        <w:t xml:space="preserve"> </w:t>
      </w:r>
      <w:r w:rsidRPr="00DD2677">
        <w:rPr>
          <w:rFonts w:ascii="Book Antiqua" w:eastAsia="Book Antiqua" w:hAnsi="Book Antiqua" w:cs="Book Antiqua"/>
        </w:rPr>
        <w:t>group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e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5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proofErr w:type="spellStart"/>
      <w:r w:rsidR="00DD377E" w:rsidRPr="00DD2677">
        <w:rPr>
          <w:rFonts w:ascii="Book Antiqua" w:eastAsia="Book Antiqua" w:hAnsi="Book Antiqua" w:cs="Book Antiqua"/>
          <w:vertAlign w:val="superscript"/>
        </w:rPr>
        <w:t>f</w:t>
      </w:r>
      <w:r w:rsidRPr="00DD2677">
        <w:rPr>
          <w:rFonts w:ascii="Book Antiqua" w:eastAsia="Book Antiqua" w:hAnsi="Book Antiqua" w:cs="Book Antiqua"/>
          <w:i/>
          <w:iCs/>
        </w:rPr>
        <w:t>P</w:t>
      </w:r>
      <w:proofErr w:type="spellEnd"/>
      <w:r w:rsidR="00DD2677" w:rsidRPr="00DD2677">
        <w:rPr>
          <w:rFonts w:ascii="Book Antiqua" w:eastAsia="Book Antiqua" w:hAnsi="Book Antiqua" w:cs="Book Antiqua"/>
          <w:i/>
          <w:iCs/>
        </w:rPr>
        <w:t xml:space="preserve"> </w:t>
      </w:r>
      <w:r w:rsidRPr="00DD2677">
        <w:rPr>
          <w:rFonts w:ascii="Book Antiqua" w:eastAsia="Book Antiqua" w:hAnsi="Book Antiqua" w:cs="Book Antiqua"/>
          <w:i/>
          <w:iCs/>
        </w:rPr>
        <w:t>&lt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0.01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mpar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with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roup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Hematoxylin-eosi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F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nul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ibrosu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DD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5FF6BB58" w14:textId="523B14FF" w:rsidR="007F4AAC" w:rsidRDefault="007F4AAC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3FA157C6" w14:textId="2CA3B9F9" w:rsidR="007B030F" w:rsidRPr="00DD2677" w:rsidRDefault="007F4AAC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5BEC6089" wp14:editId="64B270F1">
            <wp:extent cx="4335780" cy="2583180"/>
            <wp:effectExtent l="0" t="0" r="762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BE7E4" w14:textId="58F7BDB1" w:rsidR="006308F1" w:rsidRPr="00DD2677" w:rsidRDefault="007B030F" w:rsidP="006308F1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DD2677">
        <w:rPr>
          <w:rFonts w:ascii="Book Antiqua" w:eastAsia="Book Antiqua" w:hAnsi="Book Antiqua" w:cs="Book Antiqua"/>
          <w:b/>
          <w:bCs/>
        </w:rPr>
        <w:t>Figur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9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Schematic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protective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effects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of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Urolithin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  <w:b/>
          <w:bCs/>
        </w:rPr>
        <w:t>A.</w:t>
      </w:r>
      <w:r w:rsidR="00DD2677" w:rsidRPr="00DD2677">
        <w:rPr>
          <w:rFonts w:ascii="Book Antiqua" w:eastAsia="Book Antiqua" w:hAnsi="Book Antiqua" w:cs="Book Antiqua"/>
          <w:b/>
          <w:bCs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ctivate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h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gnaling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athw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o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rotec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itochondri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function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lleviat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enescence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vitro,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n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lay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tervertebr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isc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degener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in</w:t>
      </w:r>
      <w:r w:rsidR="00DD2677" w:rsidRPr="00DD2677">
        <w:rPr>
          <w:rFonts w:ascii="Book Antiqua" w:eastAsia="Book Antiqua" w:hAnsi="Book Antiqua" w:cs="Book Antiqua"/>
          <w:i/>
        </w:rPr>
        <w:t xml:space="preserve"> </w:t>
      </w:r>
      <w:r w:rsidRPr="00DD2677">
        <w:rPr>
          <w:rFonts w:ascii="Book Antiqua" w:eastAsia="Book Antiqua" w:hAnsi="Book Antiqua" w:cs="Book Antiqua"/>
          <w:i/>
        </w:rPr>
        <w:t>vivo</w:t>
      </w:r>
      <w:r w:rsidRPr="00DD2677">
        <w:rPr>
          <w:rFonts w:ascii="Book Antiqua" w:eastAsia="Book Antiqua" w:hAnsi="Book Antiqua" w:cs="Book Antiqua"/>
        </w:rPr>
        <w:t>.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IRT1/PGC-1α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="005F26F5" w:rsidRPr="00DD2677">
        <w:rPr>
          <w:rFonts w:ascii="Book Antiqua" w:eastAsia="Book Antiqua" w:hAnsi="Book Antiqua" w:cs="Book Antiqua"/>
        </w:rPr>
        <w:t>S</w:t>
      </w:r>
      <w:r w:rsidRPr="00DD2677">
        <w:rPr>
          <w:rFonts w:ascii="Book Antiqua" w:eastAsia="Book Antiqua" w:hAnsi="Book Antiqua" w:cs="Book Antiqua"/>
        </w:rPr>
        <w:t>ilent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informa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regulato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of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transcriptio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1/PPAR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gamma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oactivator-1α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PMSCs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Nucleus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pulposus-derived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mesenchymal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stem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cells;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A: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Urolithin</w:t>
      </w:r>
      <w:r w:rsidR="00DD2677" w:rsidRPr="00DD2677">
        <w:rPr>
          <w:rFonts w:ascii="Book Antiqua" w:eastAsia="Book Antiqua" w:hAnsi="Book Antiqua" w:cs="Book Antiqua"/>
        </w:rPr>
        <w:t xml:space="preserve"> </w:t>
      </w:r>
      <w:r w:rsidRPr="00DD2677">
        <w:rPr>
          <w:rFonts w:ascii="Book Antiqua" w:eastAsia="Book Antiqua" w:hAnsi="Book Antiqua" w:cs="Book Antiqua"/>
        </w:rPr>
        <w:t>A.</w:t>
      </w:r>
    </w:p>
    <w:p w14:paraId="4561BC74" w14:textId="4749E8D8" w:rsidR="006308F1" w:rsidRPr="00DD2677" w:rsidRDefault="006308F1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DD2677">
        <w:rPr>
          <w:rFonts w:ascii="Book Antiqua" w:eastAsia="Book Antiqua" w:hAnsi="Book Antiqua" w:cs="Book Antiqua"/>
        </w:rPr>
        <w:br w:type="page"/>
      </w:r>
      <w:bookmarkStart w:id="3" w:name="OLE_LINK149"/>
      <w:bookmarkStart w:id="4" w:name="OLE_LINK150"/>
      <w:r w:rsidRPr="00DD2677">
        <w:rPr>
          <w:rFonts w:ascii="Book Antiqua" w:hAnsi="Book Antiqua"/>
          <w:b/>
          <w:bCs/>
        </w:rPr>
        <w:lastRenderedPageBreak/>
        <w:t>Table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1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Sequences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of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primers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used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for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real-time</w:t>
      </w:r>
      <w:r w:rsidR="00DD2677" w:rsidRPr="00DD2677">
        <w:rPr>
          <w:rFonts w:ascii="Book Antiqua" w:hAnsi="Book Antiqua"/>
          <w:b/>
          <w:bCs/>
        </w:rPr>
        <w:t xml:space="preserve"> </w:t>
      </w:r>
      <w:r w:rsidRPr="00DD2677">
        <w:rPr>
          <w:rFonts w:ascii="Book Antiqua" w:hAnsi="Book Antiqua"/>
          <w:b/>
          <w:bCs/>
        </w:rPr>
        <w:t>PCR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95"/>
        <w:gridCol w:w="5814"/>
      </w:tblGrid>
      <w:tr w:rsidR="006308F1" w:rsidRPr="00DD2677" w14:paraId="1A818D54" w14:textId="77777777" w:rsidTr="00DD2677"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518789C7" w14:textId="7777777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bookmarkStart w:id="5" w:name="OLE_LINK36"/>
            <w:r w:rsidRPr="00DD2677">
              <w:rPr>
                <w:rFonts w:ascii="Book Antiqua" w:hAnsi="Book Antiqua"/>
                <w:b/>
                <w:bCs/>
              </w:rPr>
              <w:t>Gene</w:t>
            </w:r>
          </w:p>
        </w:tc>
        <w:tc>
          <w:tcPr>
            <w:tcW w:w="5814" w:type="dxa"/>
            <w:tcBorders>
              <w:top w:val="single" w:sz="4" w:space="0" w:color="auto"/>
              <w:bottom w:val="single" w:sz="4" w:space="0" w:color="auto"/>
            </w:tcBorders>
          </w:tcPr>
          <w:p w14:paraId="57BD76C0" w14:textId="50451DF8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DD2677">
              <w:rPr>
                <w:rFonts w:ascii="Book Antiqua" w:hAnsi="Book Antiqua"/>
                <w:b/>
                <w:bCs/>
              </w:rPr>
              <w:t>Primer</w:t>
            </w:r>
            <w:r w:rsidR="00DD2677" w:rsidRPr="00DD2677">
              <w:rPr>
                <w:rFonts w:ascii="Book Antiqua" w:hAnsi="Book Antiqua"/>
                <w:b/>
                <w:bCs/>
              </w:rPr>
              <w:t xml:space="preserve"> </w:t>
            </w:r>
            <w:r w:rsidRPr="00DD2677">
              <w:rPr>
                <w:rFonts w:ascii="Book Antiqua" w:hAnsi="Book Antiqua"/>
                <w:b/>
                <w:bCs/>
              </w:rPr>
              <w:t>sequence</w:t>
            </w:r>
          </w:p>
        </w:tc>
      </w:tr>
      <w:bookmarkEnd w:id="5"/>
      <w:tr w:rsidR="006308F1" w:rsidRPr="00DD2677" w14:paraId="73E72355" w14:textId="77777777" w:rsidTr="00DD2677">
        <w:tc>
          <w:tcPr>
            <w:tcW w:w="1595" w:type="dxa"/>
            <w:tcBorders>
              <w:top w:val="single" w:sz="4" w:space="0" w:color="auto"/>
            </w:tcBorders>
          </w:tcPr>
          <w:p w14:paraId="7717805E" w14:textId="7777777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GAPDH</w:t>
            </w:r>
          </w:p>
        </w:tc>
        <w:tc>
          <w:tcPr>
            <w:tcW w:w="5814" w:type="dxa"/>
            <w:tcBorders>
              <w:top w:val="single" w:sz="4" w:space="0" w:color="auto"/>
            </w:tcBorders>
          </w:tcPr>
          <w:p w14:paraId="5BA48078" w14:textId="18130328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Forward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CTGGAGAAACCTGCCAAGTATG-3</w:t>
            </w:r>
            <w:r w:rsidRPr="00DD2677">
              <w:t>ʹ</w:t>
            </w:r>
          </w:p>
          <w:p w14:paraId="50E17234" w14:textId="63936CF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Reverse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GGTGGAAGAATGGGAGTTGCT-3</w:t>
            </w:r>
            <w:r w:rsidRPr="00DD2677">
              <w:t>ʹ</w:t>
            </w:r>
          </w:p>
        </w:tc>
      </w:tr>
      <w:tr w:rsidR="006308F1" w:rsidRPr="00DD2677" w14:paraId="00D256BC" w14:textId="77777777" w:rsidTr="00DD2677">
        <w:tc>
          <w:tcPr>
            <w:tcW w:w="1595" w:type="dxa"/>
          </w:tcPr>
          <w:p w14:paraId="05436A0B" w14:textId="7777777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P16</w:t>
            </w:r>
          </w:p>
        </w:tc>
        <w:tc>
          <w:tcPr>
            <w:tcW w:w="5814" w:type="dxa"/>
          </w:tcPr>
          <w:p w14:paraId="0647ECB6" w14:textId="01ED89A3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Forward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CCGATACAGGTGATGATGATGG-3</w:t>
            </w:r>
            <w:r w:rsidRPr="00DD2677">
              <w:t>ʹ</w:t>
            </w:r>
          </w:p>
          <w:p w14:paraId="1050A4E3" w14:textId="157C2CC9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Reverse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CGGAGGAGAGTAGATACCGCAAA-3</w:t>
            </w:r>
            <w:r w:rsidRPr="00DD2677">
              <w:t>ʹ</w:t>
            </w:r>
          </w:p>
        </w:tc>
      </w:tr>
      <w:tr w:rsidR="006308F1" w:rsidRPr="00DD2677" w14:paraId="3364A6BD" w14:textId="77777777" w:rsidTr="00DD2677">
        <w:tc>
          <w:tcPr>
            <w:tcW w:w="1595" w:type="dxa"/>
          </w:tcPr>
          <w:p w14:paraId="20561B9A" w14:textId="7777777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P21</w:t>
            </w:r>
          </w:p>
        </w:tc>
        <w:tc>
          <w:tcPr>
            <w:tcW w:w="5814" w:type="dxa"/>
          </w:tcPr>
          <w:p w14:paraId="226DAA5B" w14:textId="34CEC48F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Forward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AGTTGGAGCTGGTGGCGTAG-3</w:t>
            </w:r>
            <w:r w:rsidRPr="00DD2677">
              <w:t>ʹ</w:t>
            </w:r>
          </w:p>
          <w:p w14:paraId="642D2801" w14:textId="6426BDB8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Reverse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AATACACAAAGAAAGCCCTCCC-3</w:t>
            </w:r>
            <w:r w:rsidRPr="00DD2677">
              <w:t>ʹ</w:t>
            </w:r>
          </w:p>
        </w:tc>
      </w:tr>
      <w:tr w:rsidR="006308F1" w:rsidRPr="00DD2677" w14:paraId="5761681E" w14:textId="77777777" w:rsidTr="00DD2677">
        <w:tc>
          <w:tcPr>
            <w:tcW w:w="1595" w:type="dxa"/>
          </w:tcPr>
          <w:p w14:paraId="375D5FE7" w14:textId="7777777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SIRT1</w:t>
            </w:r>
          </w:p>
        </w:tc>
        <w:tc>
          <w:tcPr>
            <w:tcW w:w="5814" w:type="dxa"/>
          </w:tcPr>
          <w:p w14:paraId="1434E016" w14:textId="3B8C014F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Forward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AGATTTCAAGGCTGTTGGTTCC-3</w:t>
            </w:r>
            <w:r w:rsidRPr="00DD2677">
              <w:t>ʹ</w:t>
            </w:r>
          </w:p>
          <w:p w14:paraId="4B856430" w14:textId="7BC06355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Reverse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CAGCATCATCTTCCAAGCCATT-3</w:t>
            </w:r>
            <w:r w:rsidRPr="00DD2677">
              <w:t>ʹ</w:t>
            </w:r>
          </w:p>
        </w:tc>
      </w:tr>
      <w:tr w:rsidR="006308F1" w:rsidRPr="00DD2677" w14:paraId="66ABEE34" w14:textId="77777777" w:rsidTr="00DD2677">
        <w:tc>
          <w:tcPr>
            <w:tcW w:w="1595" w:type="dxa"/>
          </w:tcPr>
          <w:p w14:paraId="4EE42934" w14:textId="7777777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PGC-1α</w:t>
            </w:r>
          </w:p>
        </w:tc>
        <w:tc>
          <w:tcPr>
            <w:tcW w:w="5814" w:type="dxa"/>
          </w:tcPr>
          <w:p w14:paraId="220D95B8" w14:textId="56825107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Forward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GAGAAGCGGGAGTCTGAAAGG-3</w:t>
            </w:r>
            <w:r w:rsidRPr="00DD2677">
              <w:t>ʹ</w:t>
            </w:r>
          </w:p>
          <w:p w14:paraId="7E3587E9" w14:textId="13BAA220" w:rsidR="006308F1" w:rsidRPr="00DD2677" w:rsidRDefault="006308F1" w:rsidP="006308F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DD2677">
              <w:rPr>
                <w:rFonts w:ascii="Book Antiqua" w:hAnsi="Book Antiqua"/>
              </w:rPr>
              <w:t>Reverse</w:t>
            </w:r>
            <w:r w:rsidR="00DD2677" w:rsidRPr="00DD2677">
              <w:rPr>
                <w:rFonts w:ascii="Book Antiqua" w:hAnsi="Book Antiqua"/>
              </w:rPr>
              <w:t xml:space="preserve"> </w:t>
            </w:r>
            <w:r w:rsidRPr="00DD2677">
              <w:rPr>
                <w:rFonts w:ascii="Book Antiqua" w:hAnsi="Book Antiqua"/>
              </w:rPr>
              <w:t>5</w:t>
            </w:r>
            <w:r w:rsidRPr="00DD2677">
              <w:t>ʹ</w:t>
            </w:r>
            <w:r w:rsidRPr="00DD2677">
              <w:rPr>
                <w:rFonts w:ascii="Book Antiqua" w:hAnsi="Book Antiqua"/>
              </w:rPr>
              <w:t>-GTCACAGGTGTAACGGTAGGTAATG-3</w:t>
            </w:r>
            <w:r w:rsidRPr="00DD2677">
              <w:t>ʹ</w:t>
            </w:r>
          </w:p>
        </w:tc>
      </w:tr>
    </w:tbl>
    <w:bookmarkEnd w:id="3"/>
    <w:bookmarkEnd w:id="4"/>
    <w:p w14:paraId="7184674B" w14:textId="5B41E2C8" w:rsidR="00A77B3E" w:rsidRPr="00DD2677" w:rsidRDefault="006308F1" w:rsidP="006308F1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2677">
        <w:rPr>
          <w:rFonts w:ascii="Book Antiqua" w:hAnsi="Book Antiqua"/>
        </w:rPr>
        <w:t>GAPDH: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Glyceraldehyde-3-phosphate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dehydrogenase;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SIRT1: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Silent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information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regulator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of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transcription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1;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PGC-1α: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PPAR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gamma</w:t>
      </w:r>
      <w:r w:rsidR="00DD2677" w:rsidRPr="00DD2677">
        <w:rPr>
          <w:rFonts w:ascii="Book Antiqua" w:hAnsi="Book Antiqua"/>
        </w:rPr>
        <w:t xml:space="preserve"> </w:t>
      </w:r>
      <w:r w:rsidRPr="00DD2677">
        <w:rPr>
          <w:rFonts w:ascii="Book Antiqua" w:hAnsi="Book Antiqua"/>
        </w:rPr>
        <w:t>coactivator-1α.</w:t>
      </w:r>
    </w:p>
    <w:sectPr w:rsidR="00A77B3E" w:rsidRPr="00DD2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C35F5" w14:textId="77777777" w:rsidR="006C0428" w:rsidRDefault="006C0428" w:rsidP="006308F1">
      <w:r>
        <w:separator/>
      </w:r>
    </w:p>
  </w:endnote>
  <w:endnote w:type="continuationSeparator" w:id="0">
    <w:p w14:paraId="17EE7B59" w14:textId="77777777" w:rsidR="006C0428" w:rsidRDefault="006C0428" w:rsidP="00630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416736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DB854C8" w14:textId="09705C27" w:rsidR="00E55B87" w:rsidRDefault="00E55B87" w:rsidP="00E55B87">
            <w:pPr>
              <w:pStyle w:val="a5"/>
              <w:jc w:val="right"/>
            </w:pPr>
            <w:r w:rsidRPr="00E55B87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E55B87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E55B87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F884C9E" w14:textId="77777777" w:rsidR="00E55B87" w:rsidRDefault="00E55B8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F3AB2" w14:textId="77777777" w:rsidR="006C0428" w:rsidRDefault="006C0428" w:rsidP="006308F1">
      <w:r>
        <w:separator/>
      </w:r>
    </w:p>
  </w:footnote>
  <w:footnote w:type="continuationSeparator" w:id="0">
    <w:p w14:paraId="159A225C" w14:textId="77777777" w:rsidR="006C0428" w:rsidRDefault="006C0428" w:rsidP="006308F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TQxNTI3MjQ1MTdX0lEKTi0uzszPAykwrgUAT7nqSSwAAAA="/>
  </w:docVars>
  <w:rsids>
    <w:rsidRoot w:val="00A77B3E"/>
    <w:rsid w:val="000975EE"/>
    <w:rsid w:val="000B7A32"/>
    <w:rsid w:val="000D1728"/>
    <w:rsid w:val="000E75B3"/>
    <w:rsid w:val="000F00E1"/>
    <w:rsid w:val="00153C6E"/>
    <w:rsid w:val="00156C47"/>
    <w:rsid w:val="00167987"/>
    <w:rsid w:val="00177E9A"/>
    <w:rsid w:val="001B0221"/>
    <w:rsid w:val="001F16E8"/>
    <w:rsid w:val="002215F4"/>
    <w:rsid w:val="0027449C"/>
    <w:rsid w:val="002C30B0"/>
    <w:rsid w:val="002E2A1A"/>
    <w:rsid w:val="003422B1"/>
    <w:rsid w:val="00347921"/>
    <w:rsid w:val="0038016B"/>
    <w:rsid w:val="00444914"/>
    <w:rsid w:val="00446649"/>
    <w:rsid w:val="004766F6"/>
    <w:rsid w:val="004D7CA8"/>
    <w:rsid w:val="004E5DF9"/>
    <w:rsid w:val="005A3FC1"/>
    <w:rsid w:val="005F26F5"/>
    <w:rsid w:val="005F491C"/>
    <w:rsid w:val="006308F1"/>
    <w:rsid w:val="00693D12"/>
    <w:rsid w:val="006C0428"/>
    <w:rsid w:val="006C3ED7"/>
    <w:rsid w:val="006C449F"/>
    <w:rsid w:val="006F2E70"/>
    <w:rsid w:val="006F552B"/>
    <w:rsid w:val="00745765"/>
    <w:rsid w:val="007A7995"/>
    <w:rsid w:val="007B030F"/>
    <w:rsid w:val="007F4AAC"/>
    <w:rsid w:val="008A769D"/>
    <w:rsid w:val="00A77B3E"/>
    <w:rsid w:val="00AC01E3"/>
    <w:rsid w:val="00B1104D"/>
    <w:rsid w:val="00B25EF9"/>
    <w:rsid w:val="00B37F61"/>
    <w:rsid w:val="00B66598"/>
    <w:rsid w:val="00B7327D"/>
    <w:rsid w:val="00B805D0"/>
    <w:rsid w:val="00BB6F0F"/>
    <w:rsid w:val="00BC10CE"/>
    <w:rsid w:val="00BF4AD8"/>
    <w:rsid w:val="00C116F7"/>
    <w:rsid w:val="00C210E6"/>
    <w:rsid w:val="00C431AF"/>
    <w:rsid w:val="00C449F1"/>
    <w:rsid w:val="00C459ED"/>
    <w:rsid w:val="00C84572"/>
    <w:rsid w:val="00C873A3"/>
    <w:rsid w:val="00CA2A55"/>
    <w:rsid w:val="00CC51B0"/>
    <w:rsid w:val="00D04534"/>
    <w:rsid w:val="00D37821"/>
    <w:rsid w:val="00D8781D"/>
    <w:rsid w:val="00DA1155"/>
    <w:rsid w:val="00DA757E"/>
    <w:rsid w:val="00DD2677"/>
    <w:rsid w:val="00DD377E"/>
    <w:rsid w:val="00E16FD9"/>
    <w:rsid w:val="00E55B87"/>
    <w:rsid w:val="00E812CA"/>
    <w:rsid w:val="00E84905"/>
    <w:rsid w:val="00EE2B2A"/>
    <w:rsid w:val="00F83277"/>
    <w:rsid w:val="00FA4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125136"/>
  <w15:docId w15:val="{8F3B2F06-6AB5-43A9-97A9-3006D5AB2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6308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6308F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308F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08F1"/>
    <w:rPr>
      <w:sz w:val="18"/>
      <w:szCs w:val="18"/>
    </w:rPr>
  </w:style>
  <w:style w:type="paragraph" w:styleId="a7">
    <w:name w:val="Balloon Text"/>
    <w:basedOn w:val="a"/>
    <w:link w:val="a8"/>
    <w:rsid w:val="00446649"/>
    <w:rPr>
      <w:sz w:val="18"/>
      <w:szCs w:val="18"/>
    </w:rPr>
  </w:style>
  <w:style w:type="character" w:customStyle="1" w:styleId="a8">
    <w:name w:val="批注框文本 字符"/>
    <w:basedOn w:val="a0"/>
    <w:link w:val="a7"/>
    <w:rsid w:val="004466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9</Pages>
  <Words>8772</Words>
  <Characters>50004</Characters>
  <Application>Microsoft Office Word</Application>
  <DocSecurity>0</DocSecurity>
  <Lines>41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石小锤</dc:creator>
  <cp:lastModifiedBy>Liansheng Ma</cp:lastModifiedBy>
  <cp:revision>2</cp:revision>
  <dcterms:created xsi:type="dcterms:W3CDTF">2021-11-28T06:02:00Z</dcterms:created>
  <dcterms:modified xsi:type="dcterms:W3CDTF">2021-11-28T06:02:00Z</dcterms:modified>
</cp:coreProperties>
</file>